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FAB0F2" w14:textId="2EF92173" w:rsidR="003E1D3E" w:rsidRDefault="00A50022" w:rsidP="00A50022">
      <w:pPr>
        <w:jc w:val="center"/>
      </w:pPr>
      <w:r>
        <w:rPr>
          <w:rFonts w:hint="eastAsia"/>
        </w:rPr>
        <w:t>V</w:t>
      </w:r>
      <w:r>
        <w:t>oronoi Diagram</w:t>
      </w:r>
    </w:p>
    <w:p w14:paraId="2684F878" w14:textId="466ADBFB" w:rsidR="00A50022" w:rsidRDefault="00A50022" w:rsidP="00A50022">
      <w:pPr>
        <w:jc w:val="center"/>
      </w:pPr>
      <w:r>
        <w:rPr>
          <w:rFonts w:hint="eastAsia"/>
        </w:rPr>
        <w:t>資工碩一</w:t>
      </w:r>
      <w:r>
        <w:rPr>
          <w:rFonts w:hint="eastAsia"/>
        </w:rPr>
        <w:t xml:space="preserve"> </w:t>
      </w:r>
      <w:r>
        <w:rPr>
          <w:rFonts w:hint="eastAsia"/>
        </w:rPr>
        <w:t>韓定紘</w:t>
      </w:r>
      <w:r>
        <w:rPr>
          <w:rFonts w:hint="eastAsia"/>
        </w:rPr>
        <w:t xml:space="preserve"> </w:t>
      </w:r>
      <w:r>
        <w:t>M103040011</w:t>
      </w:r>
    </w:p>
    <w:p w14:paraId="0C85F94A" w14:textId="63FA5173" w:rsidR="00A50022" w:rsidRDefault="00A50022" w:rsidP="00A50022"/>
    <w:p w14:paraId="1513932E" w14:textId="30BC7C4B" w:rsidR="00C4331C" w:rsidRPr="0086152F" w:rsidRDefault="00B45A68" w:rsidP="00B45A68">
      <w:pPr>
        <w:jc w:val="center"/>
        <w:rPr>
          <w:sz w:val="28"/>
          <w:szCs w:val="28"/>
        </w:rPr>
      </w:pPr>
      <w:r w:rsidRPr="0086152F">
        <w:rPr>
          <w:rFonts w:hint="eastAsia"/>
          <w:sz w:val="28"/>
          <w:szCs w:val="28"/>
        </w:rPr>
        <w:t>軟體規格書</w:t>
      </w:r>
    </w:p>
    <w:p w14:paraId="49F92422" w14:textId="2998FB16" w:rsidR="00B45A68" w:rsidRDefault="0023402E" w:rsidP="0086152F">
      <w:pPr>
        <w:jc w:val="center"/>
      </w:pPr>
      <w:r w:rsidRPr="0023402E">
        <w:rPr>
          <w:rFonts w:hint="eastAsia"/>
        </w:rPr>
        <w:t>輸出與輸入（資料）規格</w:t>
      </w:r>
    </w:p>
    <w:p w14:paraId="6CE53F2D" w14:textId="67059FCE" w:rsidR="0023402E" w:rsidRDefault="00593C83" w:rsidP="00B45A68">
      <w:r>
        <w:rPr>
          <w:rFonts w:hint="eastAsia"/>
        </w:rPr>
        <w:t>輸入</w:t>
      </w:r>
    </w:p>
    <w:p w14:paraId="5DD09945" w14:textId="6E35DEB7" w:rsidR="00593C83" w:rsidRDefault="00355797" w:rsidP="00355797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在畫布上用滑鼠</w:t>
      </w:r>
      <w:r w:rsidR="00466C23">
        <w:rPr>
          <w:rFonts w:hint="eastAsia"/>
        </w:rPr>
        <w:t>任意點擊，畫布大小為</w:t>
      </w:r>
      <w:r w:rsidR="00466C23">
        <w:rPr>
          <w:rFonts w:hint="eastAsia"/>
        </w:rPr>
        <w:t>630*630</w:t>
      </w:r>
    </w:p>
    <w:p w14:paraId="23ADF649" w14:textId="683D1BD1" w:rsidR="00466C23" w:rsidRDefault="00430DC0" w:rsidP="00355797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按下</w:t>
      </w:r>
      <w:r>
        <w:rPr>
          <w:rFonts w:asciiTheme="minorEastAsia" w:hAnsiTheme="minorEastAsia" w:hint="eastAsia"/>
        </w:rPr>
        <w:t>「</w:t>
      </w:r>
      <w:r>
        <w:rPr>
          <w:rFonts w:hint="eastAsia"/>
        </w:rPr>
        <w:t>o</w:t>
      </w:r>
      <w:r>
        <w:t>pen</w:t>
      </w:r>
      <w:r>
        <w:rPr>
          <w:rFonts w:asciiTheme="minorEastAsia" w:hAnsiTheme="minorEastAsia" w:hint="eastAsia"/>
        </w:rPr>
        <w:t>」中的「</w:t>
      </w:r>
      <w:r w:rsidR="00E50089">
        <w:rPr>
          <w:rFonts w:hint="eastAsia"/>
        </w:rPr>
        <w:t>i</w:t>
      </w:r>
      <w:r w:rsidR="00E50089">
        <w:t>nput</w:t>
      </w:r>
      <w:r>
        <w:rPr>
          <w:rFonts w:asciiTheme="minorEastAsia" w:hAnsiTheme="minorEastAsia" w:hint="eastAsia"/>
        </w:rPr>
        <w:t>」</w:t>
      </w:r>
      <w:r w:rsidR="00E50089">
        <w:rPr>
          <w:rFonts w:asciiTheme="minorEastAsia" w:hAnsiTheme="minorEastAsia" w:hint="eastAsia"/>
        </w:rPr>
        <w:t>，</w:t>
      </w:r>
      <w:r w:rsidR="006E1036">
        <w:rPr>
          <w:rFonts w:hint="eastAsia"/>
        </w:rPr>
        <w:t>讀入</w:t>
      </w:r>
      <w:r w:rsidR="00B34D07">
        <w:rPr>
          <w:rFonts w:asciiTheme="minorEastAsia" w:hAnsiTheme="minorEastAsia" w:hint="eastAsia"/>
        </w:rPr>
        <w:t>「</w:t>
      </w:r>
      <w:r w:rsidR="006E1036">
        <w:rPr>
          <w:rFonts w:hint="eastAsia"/>
        </w:rPr>
        <w:t>輸入文字檔</w:t>
      </w:r>
      <w:r w:rsidR="00B34D07">
        <w:rPr>
          <w:rFonts w:asciiTheme="minorEastAsia" w:hAnsiTheme="minorEastAsia" w:hint="eastAsia"/>
        </w:rPr>
        <w:t>」</w:t>
      </w:r>
    </w:p>
    <w:p w14:paraId="7122F212" w14:textId="6EFA1C3A" w:rsidR="008B6FCD" w:rsidRDefault="00E50089" w:rsidP="00355797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按下</w:t>
      </w:r>
      <w:r>
        <w:rPr>
          <w:rFonts w:asciiTheme="minorEastAsia" w:hAnsiTheme="minorEastAsia" w:hint="eastAsia"/>
        </w:rPr>
        <w:t>「</w:t>
      </w:r>
      <w:r>
        <w:rPr>
          <w:rFonts w:hint="eastAsia"/>
        </w:rPr>
        <w:t>o</w:t>
      </w:r>
      <w:r>
        <w:t>pen</w:t>
      </w:r>
      <w:r>
        <w:rPr>
          <w:rFonts w:asciiTheme="minorEastAsia" w:hAnsiTheme="minorEastAsia" w:hint="eastAsia"/>
        </w:rPr>
        <w:t>」中的「</w:t>
      </w:r>
      <w:r>
        <w:t>output</w:t>
      </w:r>
      <w:r>
        <w:rPr>
          <w:rFonts w:asciiTheme="minorEastAsia" w:hAnsiTheme="minorEastAsia" w:hint="eastAsia"/>
        </w:rPr>
        <w:t>」，</w:t>
      </w:r>
      <w:r w:rsidR="008B6FCD">
        <w:rPr>
          <w:rFonts w:hint="eastAsia"/>
        </w:rPr>
        <w:t>讀入</w:t>
      </w:r>
      <w:r w:rsidR="00B34D07">
        <w:rPr>
          <w:rFonts w:asciiTheme="minorEastAsia" w:hAnsiTheme="minorEastAsia" w:hint="eastAsia"/>
        </w:rPr>
        <w:t>「</w:t>
      </w:r>
      <w:r w:rsidR="008B6FCD">
        <w:rPr>
          <w:rFonts w:hint="eastAsia"/>
        </w:rPr>
        <w:t>輸出文字檔</w:t>
      </w:r>
      <w:r w:rsidR="00B34D07">
        <w:rPr>
          <w:rFonts w:asciiTheme="minorEastAsia" w:hAnsiTheme="minorEastAsia" w:hint="eastAsia"/>
        </w:rPr>
        <w:t>」</w:t>
      </w:r>
      <w:r w:rsidR="008B6FCD">
        <w:rPr>
          <w:rFonts w:hint="eastAsia"/>
        </w:rPr>
        <w:t>，直接顯示</w:t>
      </w:r>
      <w:r w:rsidR="00156BE5">
        <w:rPr>
          <w:rFonts w:hint="eastAsia"/>
        </w:rPr>
        <w:t>結果到畫布</w:t>
      </w:r>
    </w:p>
    <w:p w14:paraId="7CAAF92E" w14:textId="0CF76DD5" w:rsidR="00156BE5" w:rsidRDefault="00156BE5" w:rsidP="00430DC0"/>
    <w:p w14:paraId="0B3D4785" w14:textId="2CED9CA0" w:rsidR="00430DC0" w:rsidRDefault="00430DC0" w:rsidP="00430DC0">
      <w:r>
        <w:rPr>
          <w:rFonts w:hint="eastAsia"/>
        </w:rPr>
        <w:t>輸出</w:t>
      </w:r>
    </w:p>
    <w:p w14:paraId="329E6F8E" w14:textId="6044F59C" w:rsidR="00430DC0" w:rsidRPr="009A57CB" w:rsidRDefault="00430DC0" w:rsidP="00430DC0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按下</w:t>
      </w:r>
      <w:r w:rsidR="00E50089">
        <w:rPr>
          <w:rFonts w:asciiTheme="minorEastAsia" w:hAnsiTheme="minorEastAsia" w:hint="eastAsia"/>
        </w:rPr>
        <w:t>「</w:t>
      </w:r>
      <w:r w:rsidR="00E50089">
        <w:t>save</w:t>
      </w:r>
      <w:r w:rsidR="00E50089">
        <w:rPr>
          <w:rFonts w:asciiTheme="minorEastAsia" w:hAnsiTheme="minorEastAsia" w:hint="eastAsia"/>
        </w:rPr>
        <w:t>」儲存執行結果</w:t>
      </w:r>
      <w:r w:rsidR="00783990">
        <w:rPr>
          <w:rFonts w:asciiTheme="minorEastAsia" w:hAnsiTheme="minorEastAsia" w:hint="eastAsia"/>
        </w:rPr>
        <w:t>(該按鍵只有在</w:t>
      </w:r>
      <w:r w:rsidR="004343F7">
        <w:rPr>
          <w:rFonts w:asciiTheme="minorEastAsia" w:hAnsiTheme="minorEastAsia" w:hint="eastAsia"/>
        </w:rPr>
        <w:t>成功執行過</w:t>
      </w:r>
      <w:r w:rsidR="0076496D">
        <w:rPr>
          <w:rFonts w:asciiTheme="minorEastAsia" w:hAnsiTheme="minorEastAsia" w:hint="eastAsia"/>
        </w:rPr>
        <w:t>「</w:t>
      </w:r>
      <w:r w:rsidR="0076496D">
        <w:t>run</w:t>
      </w:r>
      <w:r w:rsidR="0076496D">
        <w:rPr>
          <w:rFonts w:asciiTheme="minorEastAsia" w:hAnsiTheme="minorEastAsia" w:hint="eastAsia"/>
        </w:rPr>
        <w:t>」或「</w:t>
      </w:r>
      <w:r w:rsidR="0076496D">
        <w:t>step</w:t>
      </w:r>
      <w:r w:rsidR="0076496D">
        <w:rPr>
          <w:rFonts w:asciiTheme="minorEastAsia" w:hAnsiTheme="minorEastAsia" w:hint="eastAsia"/>
        </w:rPr>
        <w:t>」後才有效果</w:t>
      </w:r>
      <w:r w:rsidR="00783990">
        <w:rPr>
          <w:rFonts w:asciiTheme="minorEastAsia" w:hAnsiTheme="minorEastAsia" w:hint="eastAsia"/>
        </w:rPr>
        <w:t>)</w:t>
      </w:r>
    </w:p>
    <w:p w14:paraId="508F5702" w14:textId="2BF8C0BA" w:rsidR="009A57CB" w:rsidRDefault="009A57CB" w:rsidP="009A57CB"/>
    <w:p w14:paraId="01066E70" w14:textId="6D478348" w:rsidR="009A57CB" w:rsidRDefault="009A57CB" w:rsidP="009A57CB">
      <w:r>
        <w:rPr>
          <w:rFonts w:hint="eastAsia"/>
        </w:rPr>
        <w:t>輸入文字檔格式</w:t>
      </w:r>
      <w:r>
        <w:rPr>
          <w:rFonts w:hint="eastAsia"/>
        </w:rPr>
        <w:t>:</w:t>
      </w:r>
    </w:p>
    <w:p w14:paraId="6B846567" w14:textId="6AB612B8" w:rsidR="009A57CB" w:rsidRDefault="009A57CB" w:rsidP="009A57CB">
      <w:r>
        <w:rPr>
          <w:rFonts w:hint="eastAsia"/>
        </w:rPr>
        <w:t>先有一列為輸入點數</w:t>
      </w:r>
      <w:r>
        <w:rPr>
          <w:rFonts w:hint="eastAsia"/>
        </w:rPr>
        <w:t>N</w:t>
      </w:r>
      <w:r>
        <w:rPr>
          <w:rFonts w:hint="eastAsia"/>
        </w:rPr>
        <w:t>，</w:t>
      </w:r>
      <w:r w:rsidR="006A187A">
        <w:rPr>
          <w:rFonts w:hint="eastAsia"/>
        </w:rPr>
        <w:t>接下來</w:t>
      </w:r>
      <w:r w:rsidR="006A187A">
        <w:rPr>
          <w:rFonts w:hint="eastAsia"/>
        </w:rPr>
        <w:t>N</w:t>
      </w:r>
      <w:r w:rsidR="006A187A">
        <w:rPr>
          <w:rFonts w:hint="eastAsia"/>
        </w:rPr>
        <w:t>列為輸入點</w:t>
      </w:r>
      <w:r w:rsidR="006A187A">
        <w:rPr>
          <w:rFonts w:hint="eastAsia"/>
        </w:rPr>
        <w:t>(</w:t>
      </w:r>
      <w:r w:rsidR="006A187A">
        <w:t>x y</w:t>
      </w:r>
      <w:r w:rsidR="006A187A">
        <w:rPr>
          <w:rFonts w:hint="eastAsia"/>
        </w:rPr>
        <w:t>)</w:t>
      </w:r>
      <w:r w:rsidR="006A187A">
        <w:rPr>
          <w:rFonts w:hint="eastAsia"/>
        </w:rPr>
        <w:t>，即為一組輸入，若符合此格式，一</w:t>
      </w:r>
      <w:r w:rsidR="00B24D9F">
        <w:rPr>
          <w:rFonts w:hint="eastAsia"/>
        </w:rPr>
        <w:t>個</w:t>
      </w:r>
      <w:r w:rsidR="006A187A">
        <w:rPr>
          <w:rFonts w:hint="eastAsia"/>
        </w:rPr>
        <w:t>輸入檔可有多組輸入</w:t>
      </w:r>
      <w:r w:rsidR="00B34D07">
        <w:rPr>
          <w:rFonts w:hint="eastAsia"/>
        </w:rPr>
        <w:t>，以下為範例</w:t>
      </w:r>
      <w:r w:rsidR="00005E61">
        <w:rPr>
          <w:rFonts w:hint="eastAsia"/>
        </w:rPr>
        <w:t>(N=3)</w:t>
      </w:r>
    </w:p>
    <w:p w14:paraId="742A7F30" w14:textId="45919888" w:rsidR="00B34D07" w:rsidRDefault="00B34D07" w:rsidP="009A57CB">
      <w:r>
        <w:rPr>
          <w:rFonts w:hint="eastAsia"/>
        </w:rPr>
        <w:t>3</w:t>
      </w:r>
    </w:p>
    <w:p w14:paraId="4D3E38B6" w14:textId="77777777" w:rsidR="00B34D07" w:rsidRDefault="00B34D07" w:rsidP="00B34D07">
      <w:r>
        <w:t>200 200</w:t>
      </w:r>
    </w:p>
    <w:p w14:paraId="67128D15" w14:textId="77777777" w:rsidR="00B34D07" w:rsidRDefault="00B34D07" w:rsidP="00B34D07">
      <w:r>
        <w:t>300 200</w:t>
      </w:r>
    </w:p>
    <w:p w14:paraId="39F6C73D" w14:textId="34AC91C1" w:rsidR="00B34D07" w:rsidRDefault="00B34D07" w:rsidP="00B34D07">
      <w:r>
        <w:t>400 200</w:t>
      </w:r>
    </w:p>
    <w:p w14:paraId="5B6055E1" w14:textId="19CB7E7E" w:rsidR="0062724E" w:rsidRDefault="0062724E" w:rsidP="00B34D07"/>
    <w:p w14:paraId="28508BB2" w14:textId="685C6D55" w:rsidR="0062724E" w:rsidRDefault="0062724E" w:rsidP="0062724E">
      <w:r>
        <w:rPr>
          <w:rFonts w:hint="eastAsia"/>
        </w:rPr>
        <w:t>輸出文字檔格式</w:t>
      </w:r>
      <w:r>
        <w:rPr>
          <w:rFonts w:hint="eastAsia"/>
        </w:rPr>
        <w:t>:</w:t>
      </w:r>
    </w:p>
    <w:p w14:paraId="2EC074E0" w14:textId="52D82A76" w:rsidR="0062724E" w:rsidRDefault="00F056A0" w:rsidP="00B34D07">
      <w:r>
        <w:rPr>
          <w:rFonts w:hint="eastAsia"/>
        </w:rPr>
        <w:t>以</w:t>
      </w:r>
      <w:r>
        <w:rPr>
          <w:rFonts w:hint="eastAsia"/>
        </w:rPr>
        <w:t xml:space="preserve">P </w:t>
      </w:r>
      <w:r>
        <w:t>x y</w:t>
      </w:r>
      <w:r>
        <w:rPr>
          <w:rFonts w:hint="eastAsia"/>
        </w:rPr>
        <w:t>表示圖</w:t>
      </w:r>
      <w:r w:rsidR="00D904CC">
        <w:rPr>
          <w:rFonts w:hint="eastAsia"/>
        </w:rPr>
        <w:t>中</w:t>
      </w:r>
      <w:r>
        <w:rPr>
          <w:rFonts w:hint="eastAsia"/>
        </w:rPr>
        <w:t>的點，</w:t>
      </w:r>
      <w:r w:rsidR="00D904CC">
        <w:rPr>
          <w:rFonts w:hint="eastAsia"/>
        </w:rPr>
        <w:t>E</w:t>
      </w:r>
      <w:r w:rsidR="00D904CC">
        <w:t xml:space="preserve"> x1 y1 x2 y2</w:t>
      </w:r>
      <w:r w:rsidR="00D904CC">
        <w:rPr>
          <w:rFonts w:hint="eastAsia"/>
        </w:rPr>
        <w:t>表示圖中的邊</w:t>
      </w:r>
      <w:r w:rsidR="00B24D9F">
        <w:rPr>
          <w:rFonts w:hint="eastAsia"/>
        </w:rPr>
        <w:t>，裡面的值皆以</w:t>
      </w:r>
      <w:r w:rsidR="00B24D9F" w:rsidRPr="00B24D9F">
        <w:t>lexical order</w:t>
      </w:r>
      <w:r w:rsidR="00B24D9F">
        <w:rPr>
          <w:rFonts w:hint="eastAsia"/>
        </w:rPr>
        <w:t>排序，以下為輸入範例的輸出</w:t>
      </w:r>
    </w:p>
    <w:p w14:paraId="105A6B1C" w14:textId="77777777" w:rsidR="00B24D9F" w:rsidRDefault="00B24D9F" w:rsidP="00B24D9F">
      <w:r>
        <w:t>P 200 200</w:t>
      </w:r>
    </w:p>
    <w:p w14:paraId="77CBD2A8" w14:textId="77777777" w:rsidR="00B24D9F" w:rsidRDefault="00B24D9F" w:rsidP="00B24D9F">
      <w:r>
        <w:t>P 300 200</w:t>
      </w:r>
    </w:p>
    <w:p w14:paraId="615D6DCA" w14:textId="77777777" w:rsidR="00B24D9F" w:rsidRDefault="00B24D9F" w:rsidP="00B24D9F">
      <w:r>
        <w:t>P 400 200</w:t>
      </w:r>
    </w:p>
    <w:p w14:paraId="5849DAD6" w14:textId="77777777" w:rsidR="00B24D9F" w:rsidRDefault="00B24D9F" w:rsidP="00B24D9F">
      <w:r>
        <w:t>E 250 -62800 250 63200</w:t>
      </w:r>
    </w:p>
    <w:p w14:paraId="49E1DF50" w14:textId="71C41D2B" w:rsidR="00B24D9F" w:rsidRDefault="00B24D9F" w:rsidP="00B24D9F">
      <w:r>
        <w:t>E 350 -62800 350 63200</w:t>
      </w:r>
    </w:p>
    <w:p w14:paraId="0B9FF38F" w14:textId="124F6F06" w:rsidR="0086152F" w:rsidRDefault="0086152F" w:rsidP="00B24D9F"/>
    <w:p w14:paraId="0C62E3E4" w14:textId="2E244866" w:rsidR="0086152F" w:rsidRDefault="0086152F" w:rsidP="0086152F">
      <w:pPr>
        <w:jc w:val="center"/>
      </w:pPr>
      <w:r w:rsidRPr="0086152F">
        <w:rPr>
          <w:rFonts w:hint="eastAsia"/>
        </w:rPr>
        <w:t>功能規格與介面規格</w:t>
      </w:r>
    </w:p>
    <w:p w14:paraId="40FA2A4D" w14:textId="31FB515A" w:rsidR="0086152F" w:rsidRDefault="00A6649E" w:rsidP="0086152F">
      <w:r>
        <w:rPr>
          <w:rFonts w:hint="eastAsia"/>
        </w:rPr>
        <w:t>主介面</w:t>
      </w:r>
    </w:p>
    <w:p w14:paraId="116CC87C" w14:textId="7D5762F7" w:rsidR="00A6649E" w:rsidRDefault="00DE7D83" w:rsidP="0086152F">
      <w:r w:rsidRPr="00DE7D83">
        <w:rPr>
          <w:noProof/>
        </w:rPr>
        <w:lastRenderedPageBreak/>
        <w:drawing>
          <wp:inline distT="0" distB="0" distL="0" distR="0" wp14:anchorId="0B2B396F" wp14:editId="5C7B32C4">
            <wp:extent cx="5274310" cy="4908550"/>
            <wp:effectExtent l="0" t="0" r="2540" b="635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0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C8ECD" w14:textId="75521065" w:rsidR="00DE7D83" w:rsidRDefault="000A6B5D" w:rsidP="0086152F">
      <w:r>
        <w:rPr>
          <w:rFonts w:hint="eastAsia"/>
        </w:rPr>
        <w:t>功能</w:t>
      </w:r>
      <w:r>
        <w:rPr>
          <w:rFonts w:hint="eastAsia"/>
        </w:rPr>
        <w:t>:</w:t>
      </w:r>
    </w:p>
    <w:p w14:paraId="684BE747" w14:textId="2ED3705D" w:rsidR="000A6B5D" w:rsidRDefault="000A6B5D" w:rsidP="000A6B5D">
      <w:pPr>
        <w:pStyle w:val="a3"/>
        <w:numPr>
          <w:ilvl w:val="0"/>
          <w:numId w:val="3"/>
        </w:numPr>
        <w:ind w:leftChars="0"/>
      </w:pPr>
      <w:r>
        <w:t>open:</w:t>
      </w:r>
    </w:p>
    <w:p w14:paraId="008A5C7B" w14:textId="63B1BC6C" w:rsidR="000A6B5D" w:rsidRDefault="000A6B5D" w:rsidP="000A6B5D">
      <w:pPr>
        <w:pStyle w:val="a3"/>
        <w:numPr>
          <w:ilvl w:val="1"/>
          <w:numId w:val="3"/>
        </w:numPr>
        <w:ind w:leftChars="0"/>
      </w:pPr>
      <w:r>
        <w:rPr>
          <w:rFonts w:hint="eastAsia"/>
        </w:rPr>
        <w:t>i</w:t>
      </w:r>
      <w:r>
        <w:t xml:space="preserve">nput: </w:t>
      </w:r>
      <w:r>
        <w:rPr>
          <w:rFonts w:hint="eastAsia"/>
        </w:rPr>
        <w:t>讀取輸入文字檔</w:t>
      </w:r>
    </w:p>
    <w:p w14:paraId="349670DF" w14:textId="2126EBB4" w:rsidR="000A6B5D" w:rsidRDefault="000A6B5D" w:rsidP="000A6B5D">
      <w:pPr>
        <w:pStyle w:val="a3"/>
        <w:numPr>
          <w:ilvl w:val="1"/>
          <w:numId w:val="3"/>
        </w:numPr>
        <w:ind w:leftChars="0"/>
      </w:pPr>
      <w:r>
        <w:rPr>
          <w:rFonts w:hint="eastAsia"/>
        </w:rPr>
        <w:t>o</w:t>
      </w:r>
      <w:r>
        <w:t xml:space="preserve">utput: </w:t>
      </w:r>
      <w:r>
        <w:rPr>
          <w:rFonts w:hint="eastAsia"/>
        </w:rPr>
        <w:t>讀取輸出文字檔</w:t>
      </w:r>
    </w:p>
    <w:p w14:paraId="0FA05D8E" w14:textId="16F49E76" w:rsidR="000A6B5D" w:rsidRDefault="000A6B5D" w:rsidP="000A6B5D">
      <w:pPr>
        <w:pStyle w:val="a3"/>
        <w:numPr>
          <w:ilvl w:val="0"/>
          <w:numId w:val="3"/>
        </w:numPr>
        <w:ind w:leftChars="0"/>
      </w:pPr>
      <w:r>
        <w:t xml:space="preserve">save: </w:t>
      </w:r>
      <w:r>
        <w:rPr>
          <w:rFonts w:hint="eastAsia"/>
        </w:rPr>
        <w:t>儲存執行結果</w:t>
      </w:r>
    </w:p>
    <w:p w14:paraId="70CA9967" w14:textId="5E229759" w:rsidR="000A6B5D" w:rsidRDefault="000A6B5D" w:rsidP="000A6B5D">
      <w:pPr>
        <w:pStyle w:val="a3"/>
        <w:numPr>
          <w:ilvl w:val="0"/>
          <w:numId w:val="3"/>
        </w:numPr>
        <w:ind w:leftChars="0"/>
      </w:pPr>
      <w:r>
        <w:t xml:space="preserve">next: </w:t>
      </w:r>
      <w:r>
        <w:rPr>
          <w:rFonts w:hint="eastAsia"/>
        </w:rPr>
        <w:t>讀取下一筆資料</w:t>
      </w:r>
      <w:r>
        <w:rPr>
          <w:rFonts w:hint="eastAsia"/>
        </w:rPr>
        <w:t>(</w:t>
      </w:r>
      <w:r>
        <w:rPr>
          <w:rFonts w:hint="eastAsia"/>
        </w:rPr>
        <w:t>輸入文檔有多組輸入時</w:t>
      </w:r>
      <w:r>
        <w:rPr>
          <w:rFonts w:hint="eastAsia"/>
        </w:rPr>
        <w:t>)</w:t>
      </w:r>
      <w:r>
        <w:rPr>
          <w:rFonts w:hint="eastAsia"/>
        </w:rPr>
        <w:t>，或是清空畫布</w:t>
      </w:r>
    </w:p>
    <w:p w14:paraId="701521A6" w14:textId="71C102AB" w:rsidR="000A6B5D" w:rsidRDefault="000A6B5D" w:rsidP="000A6B5D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s</w:t>
      </w:r>
      <w:r>
        <w:t xml:space="preserve">tep: </w:t>
      </w:r>
      <w:r>
        <w:rPr>
          <w:rFonts w:hint="eastAsia"/>
        </w:rPr>
        <w:t>針對畫布上的點</w:t>
      </w:r>
      <w:r w:rsidR="00BA745F">
        <w:rPr>
          <w:rFonts w:hint="eastAsia"/>
        </w:rPr>
        <w:t>逐步顯示繪製過程</w:t>
      </w:r>
    </w:p>
    <w:p w14:paraId="14905F32" w14:textId="49E42D81" w:rsidR="00BA745F" w:rsidRDefault="00BA745F" w:rsidP="000A6B5D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r</w:t>
      </w:r>
      <w:r>
        <w:t xml:space="preserve">un: </w:t>
      </w:r>
      <w:r>
        <w:rPr>
          <w:rFonts w:hint="eastAsia"/>
        </w:rPr>
        <w:t>針對畫布上的點顯示最終結果</w:t>
      </w:r>
    </w:p>
    <w:p w14:paraId="51B28800" w14:textId="115B8998" w:rsidR="00A56339" w:rsidRDefault="00A56339" w:rsidP="00A56339"/>
    <w:p w14:paraId="7FBA4E9A" w14:textId="65CB53CF" w:rsidR="00A56339" w:rsidRDefault="00A56339" w:rsidP="00A56339">
      <w:pPr>
        <w:jc w:val="center"/>
      </w:pPr>
      <w:r w:rsidRPr="00A56339">
        <w:rPr>
          <w:rFonts w:hint="eastAsia"/>
        </w:rPr>
        <w:t>軟體測試規劃書</w:t>
      </w:r>
    </w:p>
    <w:p w14:paraId="445B0657" w14:textId="42193AC9" w:rsidR="00A56339" w:rsidRDefault="001A5ED7" w:rsidP="00A56339">
      <w:r>
        <w:rPr>
          <w:rFonts w:hint="eastAsia"/>
        </w:rPr>
        <w:t>主要是以</w:t>
      </w:r>
      <w:r w:rsidR="00F64B04">
        <w:rPr>
          <w:rFonts w:hint="eastAsia"/>
        </w:rPr>
        <w:t>&lt;</w:t>
      </w:r>
      <w:r w:rsidR="00F64B04">
        <w:t>a&gt;</w:t>
      </w:r>
      <w:r>
        <w:rPr>
          <w:rFonts w:hint="eastAsia"/>
        </w:rPr>
        <w:t>網頁測資</w:t>
      </w:r>
      <w:r w:rsidR="00F64B04">
        <w:rPr>
          <w:rFonts w:hint="eastAsia"/>
        </w:rPr>
        <w:t>&lt;</w:t>
      </w:r>
      <w:r w:rsidR="00F64B04">
        <w:t>a&gt;</w:t>
      </w:r>
      <w:r>
        <w:rPr>
          <w:rFonts w:hint="eastAsia"/>
        </w:rPr>
        <w:t>為測試依據</w:t>
      </w:r>
      <w:r w:rsidR="00855778">
        <w:rPr>
          <w:rFonts w:hint="eastAsia"/>
        </w:rPr>
        <w:t>，或是隨機在畫布上測試</w:t>
      </w:r>
      <w:r w:rsidR="00DA1392">
        <w:rPr>
          <w:rFonts w:hint="eastAsia"/>
        </w:rPr>
        <w:t>，在執行時用</w:t>
      </w:r>
      <w:r w:rsidR="00855778">
        <w:rPr>
          <w:rFonts w:hint="eastAsia"/>
        </w:rPr>
        <w:t>若為</w:t>
      </w:r>
      <w:r w:rsidR="00855778">
        <w:rPr>
          <w:rFonts w:hint="eastAsia"/>
        </w:rPr>
        <w:t>3</w:t>
      </w:r>
      <w:r w:rsidR="00855778">
        <w:rPr>
          <w:rFonts w:hint="eastAsia"/>
        </w:rPr>
        <w:t>點以下會直接解，</w:t>
      </w:r>
      <w:r w:rsidR="00855778">
        <w:rPr>
          <w:rFonts w:hint="eastAsia"/>
        </w:rPr>
        <w:t>4</w:t>
      </w:r>
      <w:r w:rsidR="00855778">
        <w:rPr>
          <w:rFonts w:hint="eastAsia"/>
        </w:rPr>
        <w:t>到</w:t>
      </w:r>
      <w:r w:rsidR="00855778">
        <w:rPr>
          <w:rFonts w:hint="eastAsia"/>
        </w:rPr>
        <w:t>6</w:t>
      </w:r>
      <w:r w:rsidR="00855778">
        <w:rPr>
          <w:rFonts w:hint="eastAsia"/>
        </w:rPr>
        <w:t>點會</w:t>
      </w:r>
      <w:r w:rsidR="00855778">
        <w:rPr>
          <w:rFonts w:hint="eastAsia"/>
        </w:rPr>
        <w:t>D</w:t>
      </w:r>
      <w:r w:rsidR="00855778">
        <w:t>ivide</w:t>
      </w:r>
      <w:r w:rsidR="00855778">
        <w:rPr>
          <w:rFonts w:hint="eastAsia"/>
        </w:rPr>
        <w:t>和</w:t>
      </w:r>
      <w:r w:rsidR="00855778">
        <w:rPr>
          <w:rFonts w:hint="eastAsia"/>
        </w:rPr>
        <w:t>M</w:t>
      </w:r>
      <w:r w:rsidR="00855778">
        <w:t>erge</w:t>
      </w:r>
      <w:r w:rsidR="00855778">
        <w:rPr>
          <w:rFonts w:hint="eastAsia"/>
        </w:rPr>
        <w:t>一次，</w:t>
      </w:r>
      <w:r w:rsidR="00855778">
        <w:rPr>
          <w:rFonts w:hint="eastAsia"/>
        </w:rPr>
        <w:t>7</w:t>
      </w:r>
      <w:r w:rsidR="00855778">
        <w:rPr>
          <w:rFonts w:hint="eastAsia"/>
        </w:rPr>
        <w:t>點以上會</w:t>
      </w:r>
      <w:r w:rsidR="00855778">
        <w:rPr>
          <w:rFonts w:hint="eastAsia"/>
        </w:rPr>
        <w:t>D</w:t>
      </w:r>
      <w:r w:rsidR="00855778">
        <w:t>ivide</w:t>
      </w:r>
      <w:r w:rsidR="00855778">
        <w:rPr>
          <w:rFonts w:hint="eastAsia"/>
        </w:rPr>
        <w:t>和</w:t>
      </w:r>
      <w:r w:rsidR="00855778">
        <w:rPr>
          <w:rFonts w:hint="eastAsia"/>
        </w:rPr>
        <w:t>M</w:t>
      </w:r>
      <w:r w:rsidR="00855778">
        <w:t>erge</w:t>
      </w:r>
      <w:r w:rsidR="00855778">
        <w:rPr>
          <w:rFonts w:hint="eastAsia"/>
        </w:rPr>
        <w:t>多次</w:t>
      </w:r>
    </w:p>
    <w:p w14:paraId="6BA01623" w14:textId="777E1C78" w:rsidR="006E408A" w:rsidRDefault="006E408A" w:rsidP="00A56339"/>
    <w:p w14:paraId="3C172D31" w14:textId="602D858B" w:rsidR="006E408A" w:rsidRDefault="006E408A" w:rsidP="00A56339"/>
    <w:p w14:paraId="4D69100B" w14:textId="52995B13" w:rsidR="006E408A" w:rsidRDefault="006E408A" w:rsidP="00A56339"/>
    <w:p w14:paraId="6047C303" w14:textId="541FFF54" w:rsidR="006E408A" w:rsidRPr="009F15C5" w:rsidRDefault="006E408A" w:rsidP="006E408A">
      <w:pPr>
        <w:jc w:val="center"/>
        <w:rPr>
          <w:sz w:val="28"/>
          <w:szCs w:val="28"/>
        </w:rPr>
      </w:pPr>
      <w:r w:rsidRPr="009F15C5">
        <w:rPr>
          <w:rFonts w:hint="eastAsia"/>
          <w:sz w:val="28"/>
          <w:szCs w:val="28"/>
        </w:rPr>
        <w:lastRenderedPageBreak/>
        <w:t>軟體說明</w:t>
      </w:r>
    </w:p>
    <w:p w14:paraId="6A93153A" w14:textId="2414A490" w:rsidR="006E408A" w:rsidRDefault="009F15C5" w:rsidP="009F15C5">
      <w:pPr>
        <w:jc w:val="center"/>
      </w:pPr>
      <w:r>
        <w:rPr>
          <w:rFonts w:hint="eastAsia"/>
        </w:rPr>
        <w:t>安裝說明</w:t>
      </w:r>
    </w:p>
    <w:p w14:paraId="46F9F676" w14:textId="316D6F9E" w:rsidR="009F15C5" w:rsidRDefault="0089293D" w:rsidP="009F15C5">
      <w:pPr>
        <w:rPr>
          <w:rFonts w:asciiTheme="minorEastAsia" w:hAnsiTheme="minorEastAsia"/>
        </w:rPr>
      </w:pPr>
      <w:r>
        <w:rPr>
          <w:rFonts w:hint="eastAsia"/>
        </w:rPr>
        <w:t>下載主程式後執行</w:t>
      </w:r>
      <w:r>
        <w:rPr>
          <w:rFonts w:asciiTheme="minorEastAsia" w:hAnsiTheme="minorEastAsia" w:hint="eastAsia"/>
        </w:rPr>
        <w:t>「</w:t>
      </w:r>
      <w:r w:rsidRPr="0089293D">
        <w:t>VoronoiDiagram.exe</w:t>
      </w:r>
      <w:r>
        <w:rPr>
          <w:rFonts w:asciiTheme="minorEastAsia" w:hAnsiTheme="minorEastAsia" w:hint="eastAsia"/>
        </w:rPr>
        <w:t>」即可</w:t>
      </w:r>
    </w:p>
    <w:p w14:paraId="4E5FD8F7" w14:textId="4E134A08" w:rsidR="001517B5" w:rsidRDefault="001517B5" w:rsidP="009F15C5">
      <w:pPr>
        <w:rPr>
          <w:rFonts w:asciiTheme="minorEastAsia" w:hAnsiTheme="minorEastAsia"/>
        </w:rPr>
      </w:pPr>
    </w:p>
    <w:p w14:paraId="550BE7A0" w14:textId="6BE0220F" w:rsidR="001517B5" w:rsidRDefault="000805D1" w:rsidP="000805D1">
      <w:pPr>
        <w:jc w:val="center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使用說明</w:t>
      </w:r>
    </w:p>
    <w:p w14:paraId="10878FB0" w14:textId="75740E0C" w:rsidR="000805D1" w:rsidRDefault="000805D1" w:rsidP="000805D1">
      <w:r>
        <w:rPr>
          <w:rFonts w:hint="eastAsia"/>
        </w:rPr>
        <w:t>繪製點</w:t>
      </w:r>
    </w:p>
    <w:p w14:paraId="004BDD3F" w14:textId="3F89D409" w:rsidR="000805D1" w:rsidRDefault="000805D1" w:rsidP="000805D1">
      <w:pPr>
        <w:rPr>
          <w:rFonts w:asciiTheme="minorEastAsia" w:hAnsiTheme="minorEastAsia"/>
        </w:rPr>
      </w:pPr>
      <w:r>
        <w:rPr>
          <w:rFonts w:hint="eastAsia"/>
        </w:rPr>
        <w:t>在畫布區繪製點可以直接在畫布上用滑鼠點擊，或是讀取</w:t>
      </w:r>
      <w:r>
        <w:rPr>
          <w:rFonts w:asciiTheme="minorEastAsia" w:hAnsiTheme="minorEastAsia" w:hint="eastAsia"/>
        </w:rPr>
        <w:t>「</w:t>
      </w:r>
      <w:r>
        <w:rPr>
          <w:rFonts w:hint="eastAsia"/>
        </w:rPr>
        <w:t>輸入文字檔</w:t>
      </w:r>
      <w:r>
        <w:rPr>
          <w:rFonts w:asciiTheme="minorEastAsia" w:hAnsiTheme="minorEastAsia" w:hint="eastAsia"/>
        </w:rPr>
        <w:t>」</w:t>
      </w:r>
    </w:p>
    <w:p w14:paraId="25982068" w14:textId="496D7E76" w:rsidR="000805D1" w:rsidRDefault="000805D1" w:rsidP="000805D1">
      <w:r>
        <w:rPr>
          <w:rFonts w:asciiTheme="minorEastAsia" w:hAnsiTheme="minorEastAsia"/>
          <w:noProof/>
        </w:rPr>
        <w:drawing>
          <wp:inline distT="0" distB="0" distL="0" distR="0" wp14:anchorId="53BE5946" wp14:editId="46591F44">
            <wp:extent cx="5266690" cy="4915535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4915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94305" w14:textId="7AACDB99" w:rsidR="0075757B" w:rsidRDefault="0075757B" w:rsidP="000805D1"/>
    <w:p w14:paraId="5471730B" w14:textId="3D308961" w:rsidR="0075757B" w:rsidRDefault="0075757B" w:rsidP="000805D1">
      <w:r>
        <w:rPr>
          <w:rFonts w:hint="eastAsia"/>
        </w:rPr>
        <w:t>繪製</w:t>
      </w:r>
      <w:r>
        <w:rPr>
          <w:rFonts w:hint="eastAsia"/>
        </w:rPr>
        <w:t>V</w:t>
      </w:r>
      <w:r>
        <w:t>oronoi Diagram</w:t>
      </w:r>
    </w:p>
    <w:p w14:paraId="5C3EA8E3" w14:textId="313F88D0" w:rsidR="0075757B" w:rsidRDefault="0075757B" w:rsidP="000805D1">
      <w:pPr>
        <w:rPr>
          <w:rFonts w:asciiTheme="minorEastAsia" w:hAnsiTheme="minorEastAsia"/>
        </w:rPr>
      </w:pPr>
      <w:r>
        <w:rPr>
          <w:rFonts w:hint="eastAsia"/>
        </w:rPr>
        <w:t>按下</w:t>
      </w:r>
      <w:r>
        <w:rPr>
          <w:rFonts w:asciiTheme="minorEastAsia" w:hAnsiTheme="minorEastAsia" w:hint="eastAsia"/>
        </w:rPr>
        <w:t>「</w:t>
      </w:r>
      <w:r>
        <w:t>run</w:t>
      </w:r>
      <w:r>
        <w:rPr>
          <w:rFonts w:asciiTheme="minorEastAsia" w:hAnsiTheme="minorEastAsia" w:hint="eastAsia"/>
        </w:rPr>
        <w:t>」顯示結果</w:t>
      </w:r>
    </w:p>
    <w:p w14:paraId="670F29C9" w14:textId="77777777" w:rsidR="00C94492" w:rsidRDefault="0075757B" w:rsidP="000805D1">
      <w:pPr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按下「</w:t>
      </w:r>
      <w:r>
        <w:t>step</w:t>
      </w:r>
      <w:r>
        <w:rPr>
          <w:rFonts w:asciiTheme="minorEastAsia" w:hAnsiTheme="minorEastAsia" w:hint="eastAsia"/>
        </w:rPr>
        <w:t>」逐步顯示結果</w:t>
      </w:r>
    </w:p>
    <w:p w14:paraId="0A1334AB" w14:textId="4BC2FF20" w:rsidR="0075757B" w:rsidRDefault="00C94492" w:rsidP="000805D1">
      <w:r>
        <w:rPr>
          <w:rFonts w:asciiTheme="minorEastAsia" w:hAnsiTheme="minorEastAsia" w:hint="eastAsia"/>
          <w:noProof/>
        </w:rPr>
        <w:lastRenderedPageBreak/>
        <w:drawing>
          <wp:inline distT="0" distB="0" distL="0" distR="0" wp14:anchorId="2292BEEE" wp14:editId="01B541C6">
            <wp:extent cx="5274310" cy="4915535"/>
            <wp:effectExtent l="0" t="0" r="254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915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2592D" w14:textId="2E977276" w:rsidR="00C94492" w:rsidRDefault="00687AD8" w:rsidP="000805D1">
      <w:r>
        <w:rPr>
          <w:noProof/>
        </w:rPr>
        <w:lastRenderedPageBreak/>
        <w:drawing>
          <wp:inline distT="0" distB="0" distL="0" distR="0" wp14:anchorId="014DA380" wp14:editId="0956C0E9">
            <wp:extent cx="5266690" cy="4923155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4923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0ED75D" w14:textId="7183625E" w:rsidR="00687AD8" w:rsidRDefault="00755C70" w:rsidP="000805D1">
      <w:r>
        <w:rPr>
          <w:rFonts w:hint="eastAsia"/>
        </w:rPr>
        <w:t>輸出結果</w:t>
      </w:r>
    </w:p>
    <w:p w14:paraId="58619AD8" w14:textId="624FA8F8" w:rsidR="00755C70" w:rsidRDefault="00905619" w:rsidP="000805D1">
      <w:pPr>
        <w:rPr>
          <w:rFonts w:asciiTheme="minorEastAsia" w:hAnsiTheme="minorEastAsia"/>
        </w:rPr>
      </w:pPr>
      <w:r>
        <w:rPr>
          <w:rFonts w:hint="eastAsia"/>
        </w:rPr>
        <w:t>按下</w:t>
      </w:r>
      <w:r>
        <w:rPr>
          <w:rFonts w:asciiTheme="minorEastAsia" w:hAnsiTheme="minorEastAsia" w:hint="eastAsia"/>
        </w:rPr>
        <w:t>「</w:t>
      </w:r>
      <w:r>
        <w:t>save</w:t>
      </w:r>
      <w:r>
        <w:rPr>
          <w:rFonts w:asciiTheme="minorEastAsia" w:hAnsiTheme="minorEastAsia" w:hint="eastAsia"/>
        </w:rPr>
        <w:t>」儲存結果為文字檔</w:t>
      </w:r>
    </w:p>
    <w:p w14:paraId="2512129A" w14:textId="44CFCA58" w:rsidR="00905619" w:rsidRDefault="00A94D0C" w:rsidP="000805D1">
      <w:r>
        <w:rPr>
          <w:rFonts w:asciiTheme="minorEastAsia" w:hAnsiTheme="minorEastAsia"/>
          <w:noProof/>
        </w:rPr>
        <w:drawing>
          <wp:inline distT="0" distB="0" distL="0" distR="0" wp14:anchorId="23F326B0" wp14:editId="110CA0EF">
            <wp:extent cx="5266690" cy="3152775"/>
            <wp:effectExtent l="0" t="0" r="0" b="952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690" cy="3152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25BD8" w14:textId="65B6A87F" w:rsidR="00A94D0C" w:rsidRPr="00634714" w:rsidRDefault="00634714" w:rsidP="00634714">
      <w:pPr>
        <w:jc w:val="center"/>
        <w:rPr>
          <w:sz w:val="28"/>
          <w:szCs w:val="28"/>
        </w:rPr>
      </w:pPr>
      <w:r w:rsidRPr="00634714">
        <w:rPr>
          <w:rFonts w:hint="eastAsia"/>
          <w:sz w:val="28"/>
          <w:szCs w:val="28"/>
        </w:rPr>
        <w:lastRenderedPageBreak/>
        <w:t>程式設計</w:t>
      </w:r>
    </w:p>
    <w:p w14:paraId="2B6AF31E" w14:textId="2A54B61C" w:rsidR="00634714" w:rsidRDefault="00634714" w:rsidP="00634714">
      <w:pPr>
        <w:jc w:val="center"/>
      </w:pPr>
      <w:r>
        <w:rPr>
          <w:rFonts w:hint="eastAsia"/>
        </w:rPr>
        <w:t>資料結構</w:t>
      </w:r>
    </w:p>
    <w:p w14:paraId="0EDB145C" w14:textId="5B5B821D" w:rsidR="00634714" w:rsidRDefault="00662984" w:rsidP="00634714">
      <w:r>
        <w:rPr>
          <w:rFonts w:hint="eastAsia"/>
        </w:rPr>
        <w:t>在</w:t>
      </w:r>
      <w:r>
        <w:rPr>
          <w:rFonts w:hint="eastAsia"/>
        </w:rPr>
        <w:t>C#</w:t>
      </w:r>
      <w:r>
        <w:rPr>
          <w:rFonts w:hint="eastAsia"/>
        </w:rPr>
        <w:t>中有</w:t>
      </w:r>
      <w:r>
        <w:rPr>
          <w:rFonts w:hint="eastAsia"/>
        </w:rPr>
        <w:t>P</w:t>
      </w:r>
      <w:r>
        <w:t>ointF</w:t>
      </w:r>
      <w:r>
        <w:rPr>
          <w:rFonts w:hint="eastAsia"/>
        </w:rPr>
        <w:t>可以用來儲存點座標，因此</w:t>
      </w:r>
      <w:r w:rsidR="00A77863">
        <w:rPr>
          <w:rFonts w:hint="eastAsia"/>
        </w:rPr>
        <w:t>點的資料結構我就直接使用</w:t>
      </w:r>
      <w:r w:rsidR="006D42B1">
        <w:rPr>
          <w:rFonts w:hint="eastAsia"/>
        </w:rPr>
        <w:t>P</w:t>
      </w:r>
      <w:r w:rsidR="006D42B1">
        <w:t>ointF</w:t>
      </w:r>
      <w:r w:rsidR="006D42B1">
        <w:rPr>
          <w:rFonts w:hint="eastAsia"/>
        </w:rPr>
        <w:t>，另外</w:t>
      </w:r>
      <w:r w:rsidR="00752DBF">
        <w:rPr>
          <w:rFonts w:hint="eastAsia"/>
        </w:rPr>
        <w:t>我又定義了</w:t>
      </w:r>
      <w:r w:rsidR="005C693D">
        <w:rPr>
          <w:rFonts w:hint="eastAsia"/>
        </w:rPr>
        <w:t>以下</w:t>
      </w:r>
      <w:r w:rsidR="00BA6EAF">
        <w:rPr>
          <w:rFonts w:hint="eastAsia"/>
        </w:rPr>
        <w:t>兩</w:t>
      </w:r>
      <w:r w:rsidR="005C693D">
        <w:rPr>
          <w:rFonts w:hint="eastAsia"/>
        </w:rPr>
        <w:t>個資料結構</w:t>
      </w:r>
    </w:p>
    <w:p w14:paraId="1A5CDE68" w14:textId="77777777" w:rsidR="006F615A" w:rsidRDefault="006F615A" w:rsidP="00634714"/>
    <w:p w14:paraId="60D3E15C" w14:textId="3EC400CA" w:rsidR="005C693D" w:rsidRDefault="007038C3" w:rsidP="00634714">
      <w:r>
        <w:rPr>
          <w:rFonts w:hint="eastAsia"/>
        </w:rPr>
        <w:t>E</w:t>
      </w:r>
      <w:r>
        <w:t>dge</w:t>
      </w:r>
      <w:r w:rsidR="0040736F">
        <w:t>:</w:t>
      </w:r>
      <w:r w:rsidR="0040736F">
        <w:rPr>
          <w:rFonts w:hint="eastAsia"/>
        </w:rPr>
        <w:t xml:space="preserve"> </w:t>
      </w:r>
      <w:r w:rsidR="0040736F">
        <w:rPr>
          <w:rFonts w:hint="eastAsia"/>
        </w:rPr>
        <w:t>用來儲存線段的資料結構</w:t>
      </w:r>
    </w:p>
    <w:p w14:paraId="07062D82" w14:textId="6B154149" w:rsidR="00C863AB" w:rsidRDefault="00C863AB" w:rsidP="00C863AB">
      <w:r>
        <w:rPr>
          <w:rFonts w:hint="eastAsia"/>
        </w:rPr>
        <w:t>PointF edgePA</w:t>
      </w:r>
      <w:r>
        <w:t>; //</w:t>
      </w:r>
      <w:r>
        <w:rPr>
          <w:rFonts w:hint="eastAsia"/>
        </w:rPr>
        <w:t>線段的</w:t>
      </w:r>
      <w:r>
        <w:rPr>
          <w:rFonts w:hint="eastAsia"/>
        </w:rPr>
        <w:t>A</w:t>
      </w:r>
      <w:r w:rsidR="007C2457">
        <w:rPr>
          <w:rFonts w:hint="eastAsia"/>
        </w:rPr>
        <w:t>點</w:t>
      </w:r>
    </w:p>
    <w:p w14:paraId="6A4417CB" w14:textId="09027958" w:rsidR="00C863AB" w:rsidRDefault="00C863AB" w:rsidP="00C863AB">
      <w:r>
        <w:t xml:space="preserve">PointF </w:t>
      </w:r>
      <w:r>
        <w:rPr>
          <w:rFonts w:hint="eastAsia"/>
        </w:rPr>
        <w:t>edgePB</w:t>
      </w:r>
      <w:r>
        <w:t>;</w:t>
      </w:r>
      <w:r>
        <w:rPr>
          <w:rFonts w:hint="eastAsia"/>
        </w:rPr>
        <w:t xml:space="preserve"> //</w:t>
      </w:r>
      <w:r w:rsidR="00052AB6">
        <w:rPr>
          <w:rFonts w:hint="eastAsia"/>
        </w:rPr>
        <w:t>線段的</w:t>
      </w:r>
      <w:r w:rsidR="00052AB6">
        <w:rPr>
          <w:rFonts w:hint="eastAsia"/>
        </w:rPr>
        <w:t>B</w:t>
      </w:r>
      <w:r w:rsidR="007C2457">
        <w:rPr>
          <w:rFonts w:hint="eastAsia"/>
        </w:rPr>
        <w:t>點</w:t>
      </w:r>
    </w:p>
    <w:p w14:paraId="068AFDE3" w14:textId="78750B69" w:rsidR="00C863AB" w:rsidRDefault="00C863AB" w:rsidP="00C863AB">
      <w:r>
        <w:rPr>
          <w:rFonts w:hint="eastAsia"/>
        </w:rPr>
        <w:t>PointF pointA</w:t>
      </w:r>
      <w:r>
        <w:t>;</w:t>
      </w:r>
      <w:r w:rsidR="007C2457">
        <w:rPr>
          <w:rFonts w:hint="eastAsia"/>
        </w:rPr>
        <w:t xml:space="preserve"> </w:t>
      </w:r>
      <w:r w:rsidR="007C2457">
        <w:t>//</w:t>
      </w:r>
      <w:r w:rsidR="007C2457">
        <w:rPr>
          <w:rFonts w:hint="eastAsia"/>
        </w:rPr>
        <w:t>製作此中垂線的</w:t>
      </w:r>
      <w:r w:rsidR="007C2457">
        <w:rPr>
          <w:rFonts w:hint="eastAsia"/>
        </w:rPr>
        <w:t>A</w:t>
      </w:r>
      <w:r w:rsidR="007C2457">
        <w:rPr>
          <w:rFonts w:hint="eastAsia"/>
        </w:rPr>
        <w:t>點</w:t>
      </w:r>
    </w:p>
    <w:p w14:paraId="721CF9AF" w14:textId="35FAD045" w:rsidR="007038C3" w:rsidRDefault="00C863AB" w:rsidP="00C863AB">
      <w:r>
        <w:t xml:space="preserve">PointF </w:t>
      </w:r>
      <w:r>
        <w:rPr>
          <w:rFonts w:hint="eastAsia"/>
        </w:rPr>
        <w:t>pointB</w:t>
      </w:r>
      <w:r>
        <w:t>;</w:t>
      </w:r>
      <w:r w:rsidR="007C2457">
        <w:rPr>
          <w:rFonts w:hint="eastAsia"/>
        </w:rPr>
        <w:t xml:space="preserve"> </w:t>
      </w:r>
      <w:r w:rsidR="007C2457">
        <w:t>//</w:t>
      </w:r>
      <w:r w:rsidR="007C2457">
        <w:rPr>
          <w:rFonts w:hint="eastAsia"/>
        </w:rPr>
        <w:t>製作此中垂線的</w:t>
      </w:r>
      <w:r w:rsidR="007C2457">
        <w:rPr>
          <w:rFonts w:hint="eastAsia"/>
        </w:rPr>
        <w:t>B</w:t>
      </w:r>
      <w:r w:rsidR="007C2457">
        <w:rPr>
          <w:rFonts w:hint="eastAsia"/>
        </w:rPr>
        <w:t>點</w:t>
      </w:r>
    </w:p>
    <w:p w14:paraId="7214C7DF" w14:textId="2244A9EE" w:rsidR="00E9333F" w:rsidRDefault="00E9333F" w:rsidP="00C863AB"/>
    <w:p w14:paraId="3F37C2F0" w14:textId="41FFE6D3" w:rsidR="00E9333F" w:rsidRDefault="00BA6EAF" w:rsidP="00C863AB">
      <w:r w:rsidRPr="00BA6EAF">
        <w:t>PointEdgeRecoder</w:t>
      </w:r>
      <w:r>
        <w:rPr>
          <w:rFonts w:hint="eastAsia"/>
        </w:rPr>
        <w:t xml:space="preserve">: </w:t>
      </w:r>
      <w:r w:rsidR="0044401A">
        <w:rPr>
          <w:rFonts w:hint="eastAsia"/>
        </w:rPr>
        <w:t>用來</w:t>
      </w:r>
      <w:r w:rsidR="000774B6">
        <w:rPr>
          <w:rFonts w:hint="eastAsia"/>
        </w:rPr>
        <w:t>儲存</w:t>
      </w:r>
      <w:r w:rsidR="000774B6">
        <w:rPr>
          <w:rFonts w:hint="eastAsia"/>
        </w:rPr>
        <w:t>V</w:t>
      </w:r>
      <w:r w:rsidR="000774B6">
        <w:t>oronoi Diagram</w:t>
      </w:r>
      <w:r w:rsidR="000774B6">
        <w:rPr>
          <w:rFonts w:hint="eastAsia"/>
        </w:rPr>
        <w:t>的結構</w:t>
      </w:r>
      <w:r w:rsidR="00AB4753">
        <w:rPr>
          <w:rFonts w:hint="eastAsia"/>
        </w:rPr>
        <w:t>，</w:t>
      </w:r>
      <w:r w:rsidR="00F565AA">
        <w:rPr>
          <w:rFonts w:hint="eastAsia"/>
        </w:rPr>
        <w:t>也可以用於</w:t>
      </w:r>
      <w:r w:rsidR="00C356D1">
        <w:rPr>
          <w:rFonts w:hint="eastAsia"/>
        </w:rPr>
        <w:t>紀錄</w:t>
      </w:r>
      <w:r w:rsidR="000C48E2">
        <w:rPr>
          <w:rFonts w:hint="eastAsia"/>
        </w:rPr>
        <w:t>逐步執行</w:t>
      </w:r>
    </w:p>
    <w:p w14:paraId="47AE3F77" w14:textId="4F904EC2" w:rsidR="00FB45CA" w:rsidRDefault="00FB45CA" w:rsidP="00FB45CA">
      <w:r>
        <w:t>List&lt;PointF&gt; points_list;</w:t>
      </w:r>
      <w:r w:rsidR="00E613C1">
        <w:rPr>
          <w:rFonts w:hint="eastAsia"/>
        </w:rPr>
        <w:t xml:space="preserve"> /</w:t>
      </w:r>
      <w:r w:rsidR="00E613C1">
        <w:t>/</w:t>
      </w:r>
      <w:r w:rsidR="00E613C1">
        <w:rPr>
          <w:rFonts w:hint="eastAsia"/>
        </w:rPr>
        <w:t>紀錄</w:t>
      </w:r>
      <w:r w:rsidR="00E613C1">
        <w:rPr>
          <w:rFonts w:hint="eastAsia"/>
        </w:rPr>
        <w:t>V</w:t>
      </w:r>
      <w:r w:rsidR="00E613C1">
        <w:t>oronoi Diagram</w:t>
      </w:r>
      <w:r w:rsidR="00E613C1">
        <w:rPr>
          <w:rFonts w:hint="eastAsia"/>
        </w:rPr>
        <w:t>的點</w:t>
      </w:r>
    </w:p>
    <w:p w14:paraId="02C5955F" w14:textId="51C78290" w:rsidR="00FB45CA" w:rsidRDefault="00FB45CA" w:rsidP="00FB45CA">
      <w:r>
        <w:t>List&lt;Edge&gt; edges_list;</w:t>
      </w:r>
      <w:r w:rsidR="00E613C1">
        <w:rPr>
          <w:rFonts w:hint="eastAsia"/>
        </w:rPr>
        <w:t xml:space="preserve"> /</w:t>
      </w:r>
      <w:r w:rsidR="00E613C1">
        <w:t>/</w:t>
      </w:r>
      <w:r w:rsidR="00E613C1">
        <w:rPr>
          <w:rFonts w:hint="eastAsia"/>
        </w:rPr>
        <w:t>紀錄</w:t>
      </w:r>
      <w:r w:rsidR="00E613C1">
        <w:rPr>
          <w:rFonts w:hint="eastAsia"/>
        </w:rPr>
        <w:t>V</w:t>
      </w:r>
      <w:r w:rsidR="00E613C1">
        <w:t>oronoi Diagram</w:t>
      </w:r>
      <w:r w:rsidR="00E613C1">
        <w:rPr>
          <w:rFonts w:hint="eastAsia"/>
        </w:rPr>
        <w:t>的線段</w:t>
      </w:r>
    </w:p>
    <w:p w14:paraId="71000885" w14:textId="38F7C6CA" w:rsidR="00FB45CA" w:rsidRDefault="00FB45CA" w:rsidP="00FB45CA">
      <w:r>
        <w:t>List&lt;Edge&gt; convex_list;</w:t>
      </w:r>
      <w:r w:rsidR="00E613C1">
        <w:t xml:space="preserve"> //</w:t>
      </w:r>
      <w:r w:rsidR="00E613C1">
        <w:rPr>
          <w:rFonts w:hint="eastAsia"/>
        </w:rPr>
        <w:t>紀錄</w:t>
      </w:r>
      <w:r w:rsidR="00E613C1">
        <w:rPr>
          <w:rFonts w:hint="eastAsia"/>
        </w:rPr>
        <w:t>C</w:t>
      </w:r>
      <w:r w:rsidR="00E613C1">
        <w:t>onvex Hull</w:t>
      </w:r>
      <w:r w:rsidR="00E613C1">
        <w:rPr>
          <w:rFonts w:hint="eastAsia"/>
        </w:rPr>
        <w:t>的線段</w:t>
      </w:r>
    </w:p>
    <w:p w14:paraId="2953BA33" w14:textId="445F0140" w:rsidR="00FB45CA" w:rsidRDefault="00FB45CA" w:rsidP="00FB45CA">
      <w:r>
        <w:t>List&lt;Edge&gt; hyper_list;</w:t>
      </w:r>
      <w:r w:rsidR="00E613C1">
        <w:t xml:space="preserve"> //</w:t>
      </w:r>
      <w:r w:rsidR="00E613C1">
        <w:rPr>
          <w:rFonts w:hint="eastAsia"/>
        </w:rPr>
        <w:t>紀錄</w:t>
      </w:r>
      <w:r w:rsidR="00E613C1">
        <w:rPr>
          <w:rFonts w:hint="eastAsia"/>
        </w:rPr>
        <w:t>H</w:t>
      </w:r>
      <w:r w:rsidR="00E613C1">
        <w:t>yper Plane</w:t>
      </w:r>
      <w:r w:rsidR="00E613C1">
        <w:rPr>
          <w:rFonts w:hint="eastAsia"/>
        </w:rPr>
        <w:t>的線段</w:t>
      </w:r>
    </w:p>
    <w:p w14:paraId="0C1B05E1" w14:textId="465E8200" w:rsidR="00FB45CA" w:rsidRDefault="00FB45CA" w:rsidP="00FB45CA">
      <w:r>
        <w:t>Color point_color;</w:t>
      </w:r>
      <w:r w:rsidR="00E613C1">
        <w:rPr>
          <w:rFonts w:hint="eastAsia"/>
        </w:rPr>
        <w:t xml:space="preserve"> </w:t>
      </w:r>
      <w:r w:rsidR="00E613C1">
        <w:t>//</w:t>
      </w:r>
      <w:r w:rsidR="00E613C1">
        <w:rPr>
          <w:rFonts w:hint="eastAsia"/>
        </w:rPr>
        <w:t>紀錄</w:t>
      </w:r>
      <w:r w:rsidR="00E613C1">
        <w:rPr>
          <w:rFonts w:hint="eastAsia"/>
        </w:rPr>
        <w:t>V</w:t>
      </w:r>
      <w:r w:rsidR="00E613C1">
        <w:t>oronoi Diagram</w:t>
      </w:r>
      <w:r w:rsidR="00E613C1">
        <w:rPr>
          <w:rFonts w:hint="eastAsia"/>
        </w:rPr>
        <w:t>點顯示的顏色</w:t>
      </w:r>
    </w:p>
    <w:p w14:paraId="03BD49EE" w14:textId="3FD0CA2B" w:rsidR="00FB45CA" w:rsidRDefault="00FB45CA" w:rsidP="00FB45CA">
      <w:r>
        <w:t>Color edge_color;</w:t>
      </w:r>
      <w:r w:rsidR="00E613C1">
        <w:rPr>
          <w:rFonts w:hint="eastAsia"/>
        </w:rPr>
        <w:t xml:space="preserve"> /</w:t>
      </w:r>
      <w:r w:rsidR="00E613C1">
        <w:t>/</w:t>
      </w:r>
      <w:r w:rsidR="00E613C1">
        <w:rPr>
          <w:rFonts w:hint="eastAsia"/>
        </w:rPr>
        <w:t>紀錄</w:t>
      </w:r>
      <w:r w:rsidR="00E613C1">
        <w:rPr>
          <w:rFonts w:hint="eastAsia"/>
        </w:rPr>
        <w:t>V</w:t>
      </w:r>
      <w:r w:rsidR="00E613C1">
        <w:t>oronoi Diagram</w:t>
      </w:r>
      <w:r w:rsidR="00E613C1">
        <w:rPr>
          <w:rFonts w:hint="eastAsia"/>
        </w:rPr>
        <w:t>線段的顏色</w:t>
      </w:r>
    </w:p>
    <w:p w14:paraId="0FC9E3FD" w14:textId="5C15BE78" w:rsidR="00FB45CA" w:rsidRDefault="00FB45CA" w:rsidP="00FB45CA">
      <w:r>
        <w:t>Color convex_color;</w:t>
      </w:r>
      <w:r w:rsidR="002D240E">
        <w:t xml:space="preserve"> </w:t>
      </w:r>
      <w:r w:rsidR="002D240E">
        <w:rPr>
          <w:rFonts w:hint="eastAsia"/>
        </w:rPr>
        <w:t>/</w:t>
      </w:r>
      <w:r w:rsidR="002D240E">
        <w:t>/</w:t>
      </w:r>
      <w:r w:rsidR="002D240E">
        <w:rPr>
          <w:rFonts w:hint="eastAsia"/>
        </w:rPr>
        <w:t>紀錄</w:t>
      </w:r>
      <w:r w:rsidR="002D240E">
        <w:rPr>
          <w:rFonts w:hint="eastAsia"/>
        </w:rPr>
        <w:t>C</w:t>
      </w:r>
      <w:r w:rsidR="002D240E">
        <w:t>onvex Hull</w:t>
      </w:r>
      <w:r w:rsidR="002D240E">
        <w:rPr>
          <w:rFonts w:hint="eastAsia"/>
        </w:rPr>
        <w:t>的顏色</w:t>
      </w:r>
    </w:p>
    <w:p w14:paraId="33A97F80" w14:textId="1DC81242" w:rsidR="00FB45CA" w:rsidRDefault="00FB45CA" w:rsidP="00FB45CA">
      <w:r>
        <w:t>Color hyper_color;</w:t>
      </w:r>
      <w:r w:rsidR="002D240E">
        <w:rPr>
          <w:rFonts w:hint="eastAsia"/>
        </w:rPr>
        <w:t xml:space="preserve"> </w:t>
      </w:r>
      <w:r w:rsidR="002D240E">
        <w:t>//</w:t>
      </w:r>
      <w:r w:rsidR="002D240E">
        <w:rPr>
          <w:rFonts w:hint="eastAsia"/>
        </w:rPr>
        <w:t>紀錄</w:t>
      </w:r>
      <w:r w:rsidR="002D240E">
        <w:rPr>
          <w:rFonts w:hint="eastAsia"/>
        </w:rPr>
        <w:t>H</w:t>
      </w:r>
      <w:r w:rsidR="002D240E">
        <w:t>yper Plane</w:t>
      </w:r>
      <w:r w:rsidR="002D240E">
        <w:rPr>
          <w:rFonts w:hint="eastAsia"/>
        </w:rPr>
        <w:t>的顏色</w:t>
      </w:r>
    </w:p>
    <w:p w14:paraId="1F711F22" w14:textId="51C414D2" w:rsidR="002D240E" w:rsidRDefault="002D240E" w:rsidP="00FB45CA"/>
    <w:p w14:paraId="6A5FA257" w14:textId="65FAAD94" w:rsidR="002D240E" w:rsidRDefault="00CE0EA4" w:rsidP="00CE0EA4">
      <w:pPr>
        <w:jc w:val="center"/>
      </w:pPr>
      <w:r>
        <w:rPr>
          <w:rFonts w:hint="eastAsia"/>
        </w:rPr>
        <w:t>三點以下</w:t>
      </w:r>
    </w:p>
    <w:p w14:paraId="5E40F140" w14:textId="0DFCFE1E" w:rsidR="003D5E91" w:rsidRDefault="00E90FE8" w:rsidP="00CE0EA4">
      <w:r>
        <w:rPr>
          <w:rFonts w:hint="eastAsia"/>
        </w:rPr>
        <w:t>線段</w:t>
      </w:r>
    </w:p>
    <w:p w14:paraId="542C548F" w14:textId="1CA934CC" w:rsidR="000C049C" w:rsidRDefault="005E6600" w:rsidP="00CE0EA4">
      <w:r>
        <w:rPr>
          <w:rFonts w:hint="eastAsia"/>
        </w:rPr>
        <w:t>V</w:t>
      </w:r>
      <w:r>
        <w:t>oronoi Diagram</w:t>
      </w:r>
      <w:r w:rsidR="00A723B3">
        <w:rPr>
          <w:rFonts w:hint="eastAsia"/>
        </w:rPr>
        <w:t>的線段</w:t>
      </w:r>
      <w:r w:rsidR="00A35FC3">
        <w:rPr>
          <w:rFonts w:hint="eastAsia"/>
        </w:rPr>
        <w:t>是由</w:t>
      </w:r>
      <w:r w:rsidR="00010004">
        <w:rPr>
          <w:rFonts w:hint="eastAsia"/>
        </w:rPr>
        <w:t>兩</w:t>
      </w:r>
      <w:r w:rsidR="00A35FC3">
        <w:rPr>
          <w:rFonts w:hint="eastAsia"/>
        </w:rPr>
        <w:t>點的</w:t>
      </w:r>
      <w:r w:rsidR="00BC3905">
        <w:rPr>
          <w:rFonts w:hint="eastAsia"/>
        </w:rPr>
        <w:t>中垂線所組成</w:t>
      </w:r>
      <w:r w:rsidR="00295D89">
        <w:rPr>
          <w:rFonts w:hint="eastAsia"/>
        </w:rPr>
        <w:t>，</w:t>
      </w:r>
      <w:r w:rsidR="005866D9">
        <w:rPr>
          <w:rFonts w:hint="eastAsia"/>
        </w:rPr>
        <w:t>中垂線的</w:t>
      </w:r>
      <w:r w:rsidR="00750525">
        <w:rPr>
          <w:rFonts w:hint="eastAsia"/>
        </w:rPr>
        <w:t>求法</w:t>
      </w:r>
      <w:r w:rsidR="00464578">
        <w:rPr>
          <w:rFonts w:hint="eastAsia"/>
        </w:rPr>
        <w:t>很直覺的會用斜率來算</w:t>
      </w:r>
      <w:r w:rsidR="00D87429">
        <w:rPr>
          <w:rFonts w:hint="eastAsia"/>
        </w:rPr>
        <w:t>，我一開始也是使用斜率</w:t>
      </w:r>
      <w:r w:rsidR="008E50FE">
        <w:rPr>
          <w:rFonts w:hint="eastAsia"/>
        </w:rPr>
        <w:t>，</w:t>
      </w:r>
      <w:r w:rsidR="008B190F">
        <w:rPr>
          <w:rFonts w:hint="eastAsia"/>
        </w:rPr>
        <w:t>但是</w:t>
      </w:r>
      <w:r w:rsidR="00B61EFC">
        <w:rPr>
          <w:rFonts w:hint="eastAsia"/>
        </w:rPr>
        <w:t>後來發現</w:t>
      </w:r>
      <w:r w:rsidR="00FA0DFE">
        <w:rPr>
          <w:rFonts w:hint="eastAsia"/>
        </w:rPr>
        <w:t>斜率的方法可能會出現</w:t>
      </w:r>
      <w:r w:rsidR="001937EE">
        <w:rPr>
          <w:rFonts w:hint="eastAsia"/>
        </w:rPr>
        <w:t>分母為零的情況</w:t>
      </w:r>
      <w:r w:rsidR="00186ED6">
        <w:rPr>
          <w:rFonts w:hint="eastAsia"/>
        </w:rPr>
        <w:t>，</w:t>
      </w:r>
      <w:r w:rsidR="00A16CC3">
        <w:rPr>
          <w:rFonts w:hint="eastAsia"/>
        </w:rPr>
        <w:t>想不到怎麼處理。</w:t>
      </w:r>
      <w:r w:rsidR="00C22AD0">
        <w:rPr>
          <w:rFonts w:hint="eastAsia"/>
        </w:rPr>
        <w:t>因此</w:t>
      </w:r>
      <w:r w:rsidR="00313D5D">
        <w:rPr>
          <w:rFonts w:hint="eastAsia"/>
        </w:rPr>
        <w:t>我</w:t>
      </w:r>
      <w:r w:rsidR="004012CC">
        <w:rPr>
          <w:rFonts w:hint="eastAsia"/>
        </w:rPr>
        <w:t>後來</w:t>
      </w:r>
      <w:r w:rsidR="004A50CD">
        <w:rPr>
          <w:rFonts w:hint="eastAsia"/>
        </w:rPr>
        <w:t>採用</w:t>
      </w:r>
      <w:r w:rsidR="00D96AA7">
        <w:rPr>
          <w:rFonts w:hint="eastAsia"/>
        </w:rPr>
        <w:t>向量的方法</w:t>
      </w:r>
      <w:r w:rsidR="00FB4CE7">
        <w:rPr>
          <w:rFonts w:hint="eastAsia"/>
        </w:rPr>
        <w:t>，</w:t>
      </w:r>
      <w:r w:rsidR="00030287">
        <w:rPr>
          <w:rFonts w:hint="eastAsia"/>
        </w:rPr>
        <w:t>方法是</w:t>
      </w:r>
      <w:r w:rsidR="004F7F38">
        <w:rPr>
          <w:rFonts w:hint="eastAsia"/>
        </w:rPr>
        <w:t>先算出</w:t>
      </w:r>
      <w:r w:rsidR="00883CF6">
        <w:rPr>
          <w:rFonts w:hint="eastAsia"/>
        </w:rPr>
        <w:t>兩點的</w:t>
      </w:r>
      <w:r w:rsidR="007B6CA2">
        <w:rPr>
          <w:rFonts w:hint="eastAsia"/>
        </w:rPr>
        <w:t>向量</w:t>
      </w:r>
      <w:r w:rsidR="00507404">
        <w:rPr>
          <w:rFonts w:hint="eastAsia"/>
        </w:rPr>
        <w:t>，</w:t>
      </w:r>
      <w:r w:rsidR="004723CB">
        <w:rPr>
          <w:rFonts w:hint="eastAsia"/>
        </w:rPr>
        <w:t>接著</w:t>
      </w:r>
      <w:r w:rsidR="00186ED6">
        <w:rPr>
          <w:rFonts w:hint="eastAsia"/>
        </w:rPr>
        <w:t>求</w:t>
      </w:r>
      <w:r w:rsidR="007850A4">
        <w:rPr>
          <w:rFonts w:hint="eastAsia"/>
        </w:rPr>
        <w:t>垂直該</w:t>
      </w:r>
      <w:r w:rsidR="005071BB">
        <w:rPr>
          <w:rFonts w:hint="eastAsia"/>
        </w:rPr>
        <w:t>向量</w:t>
      </w:r>
      <w:r w:rsidR="007850A4">
        <w:rPr>
          <w:rFonts w:hint="eastAsia"/>
        </w:rPr>
        <w:t>的</w:t>
      </w:r>
      <w:r w:rsidR="005B28DB">
        <w:rPr>
          <w:rFonts w:hint="eastAsia"/>
        </w:rPr>
        <w:t>垂直</w:t>
      </w:r>
      <w:r w:rsidR="00F46E77">
        <w:rPr>
          <w:rFonts w:hint="eastAsia"/>
        </w:rPr>
        <w:t>向量</w:t>
      </w:r>
      <w:r w:rsidR="00D058CD">
        <w:rPr>
          <w:rFonts w:hint="eastAsia"/>
        </w:rPr>
        <w:t>，</w:t>
      </w:r>
      <w:r w:rsidR="001716DF">
        <w:rPr>
          <w:rFonts w:hint="eastAsia"/>
        </w:rPr>
        <w:t>然後將兩點的中點</w:t>
      </w:r>
      <w:r w:rsidR="003E1F1A">
        <w:rPr>
          <w:rFonts w:hint="eastAsia"/>
        </w:rPr>
        <w:t>加上足夠倍率的</w:t>
      </w:r>
      <w:r w:rsidR="00447EDF">
        <w:rPr>
          <w:rFonts w:hint="eastAsia"/>
        </w:rPr>
        <w:t>正負</w:t>
      </w:r>
      <w:r w:rsidR="00D771B8">
        <w:rPr>
          <w:rFonts w:hint="eastAsia"/>
        </w:rPr>
        <w:t>垂</w:t>
      </w:r>
      <w:r w:rsidR="004F12C6">
        <w:rPr>
          <w:rFonts w:hint="eastAsia"/>
        </w:rPr>
        <w:t>直</w:t>
      </w:r>
      <w:r w:rsidR="00D771B8">
        <w:rPr>
          <w:rFonts w:hint="eastAsia"/>
        </w:rPr>
        <w:t>向量</w:t>
      </w:r>
      <w:r w:rsidR="002A2D85">
        <w:rPr>
          <w:rFonts w:hint="eastAsia"/>
        </w:rPr>
        <w:t>就可以</w:t>
      </w:r>
      <w:r w:rsidR="00143182">
        <w:rPr>
          <w:rFonts w:hint="eastAsia"/>
        </w:rPr>
        <w:t>取</w:t>
      </w:r>
      <w:r w:rsidR="002A2D85">
        <w:rPr>
          <w:rFonts w:hint="eastAsia"/>
        </w:rPr>
        <w:t>得中垂線的兩個端點</w:t>
      </w:r>
      <w:r w:rsidR="006002BE">
        <w:rPr>
          <w:rFonts w:hint="eastAsia"/>
        </w:rPr>
        <w:t>，即為所求線段</w:t>
      </w:r>
    </w:p>
    <w:p w14:paraId="08748F34" w14:textId="77777777" w:rsidR="003D5E91" w:rsidRDefault="003D5E91" w:rsidP="00CE0EA4"/>
    <w:p w14:paraId="5CE1FB34" w14:textId="7C73FB17" w:rsidR="00CE0EA4" w:rsidRDefault="00A37004" w:rsidP="00CE0EA4">
      <w:r>
        <w:rPr>
          <w:rFonts w:hint="eastAsia"/>
        </w:rPr>
        <w:t>一點</w:t>
      </w:r>
    </w:p>
    <w:p w14:paraId="07840248" w14:textId="75CCB09C" w:rsidR="00A37004" w:rsidRDefault="00A37004" w:rsidP="00CE0EA4">
      <w:r>
        <w:rPr>
          <w:rFonts w:hint="eastAsia"/>
        </w:rPr>
        <w:t>不用做任何處理</w:t>
      </w:r>
    </w:p>
    <w:p w14:paraId="48A03CCB" w14:textId="464915C8" w:rsidR="00A37004" w:rsidRDefault="00A37004" w:rsidP="00CE0EA4"/>
    <w:p w14:paraId="7CD571EB" w14:textId="2128759E" w:rsidR="00A37004" w:rsidRDefault="00A37004" w:rsidP="00CE0EA4">
      <w:r>
        <w:rPr>
          <w:rFonts w:hint="eastAsia"/>
        </w:rPr>
        <w:t>兩點</w:t>
      </w:r>
    </w:p>
    <w:p w14:paraId="2834EBEB" w14:textId="46BC8E22" w:rsidR="00A37004" w:rsidRDefault="003D5E91" w:rsidP="00CE0EA4">
      <w:r>
        <w:rPr>
          <w:rFonts w:hint="eastAsia"/>
        </w:rPr>
        <w:t>找出兩點的</w:t>
      </w:r>
      <w:r w:rsidR="00693D8D">
        <w:rPr>
          <w:rFonts w:hint="eastAsia"/>
        </w:rPr>
        <w:t>中垂線</w:t>
      </w:r>
      <w:r w:rsidR="00CD16C0">
        <w:rPr>
          <w:rFonts w:hint="eastAsia"/>
        </w:rPr>
        <w:t>線段</w:t>
      </w:r>
      <w:r w:rsidR="00347EAA">
        <w:rPr>
          <w:rFonts w:hint="eastAsia"/>
        </w:rPr>
        <w:t>即可</w:t>
      </w:r>
    </w:p>
    <w:p w14:paraId="34E127AF" w14:textId="3CBC283C" w:rsidR="00D60E15" w:rsidRDefault="00D60E15" w:rsidP="00CE0EA4"/>
    <w:p w14:paraId="19606076" w14:textId="039294BF" w:rsidR="00D60E15" w:rsidRDefault="00667545" w:rsidP="00CE0EA4">
      <w:r>
        <w:rPr>
          <w:rFonts w:hint="eastAsia"/>
        </w:rPr>
        <w:t>三點</w:t>
      </w:r>
    </w:p>
    <w:p w14:paraId="1F1BF5CE" w14:textId="339A3A81" w:rsidR="0094227A" w:rsidRDefault="00830039" w:rsidP="00CE0EA4">
      <w:r>
        <w:rPr>
          <w:rFonts w:hint="eastAsia"/>
        </w:rPr>
        <w:t>三個點的情況</w:t>
      </w:r>
      <w:r w:rsidR="00136389">
        <w:rPr>
          <w:rFonts w:hint="eastAsia"/>
        </w:rPr>
        <w:t>除了基本的中垂線要找外</w:t>
      </w:r>
      <w:r w:rsidR="001C02E3">
        <w:rPr>
          <w:rFonts w:hint="eastAsia"/>
        </w:rPr>
        <w:t>，</w:t>
      </w:r>
      <w:r w:rsidR="005204DA">
        <w:rPr>
          <w:rFonts w:hint="eastAsia"/>
        </w:rPr>
        <w:t>還要找三點的外心</w:t>
      </w:r>
      <w:r w:rsidR="00282749">
        <w:rPr>
          <w:rFonts w:hint="eastAsia"/>
        </w:rPr>
        <w:t>，</w:t>
      </w:r>
      <w:r w:rsidR="005578F3">
        <w:rPr>
          <w:rFonts w:hint="eastAsia"/>
        </w:rPr>
        <w:t>因為三個中垂線</w:t>
      </w:r>
      <w:r w:rsidR="005578F3">
        <w:rPr>
          <w:rFonts w:hint="eastAsia"/>
        </w:rPr>
        <w:lastRenderedPageBreak/>
        <w:t>會</w:t>
      </w:r>
      <w:r w:rsidR="00573830">
        <w:rPr>
          <w:rFonts w:hint="eastAsia"/>
        </w:rPr>
        <w:t>交於同一點</w:t>
      </w:r>
      <w:r w:rsidR="00E359FD">
        <w:rPr>
          <w:rFonts w:hint="eastAsia"/>
        </w:rPr>
        <w:t>，</w:t>
      </w:r>
      <w:r w:rsidR="007A2E46">
        <w:rPr>
          <w:rFonts w:hint="eastAsia"/>
        </w:rPr>
        <w:t>所以找到</w:t>
      </w:r>
      <w:r w:rsidR="004E0916">
        <w:rPr>
          <w:rFonts w:hint="eastAsia"/>
        </w:rPr>
        <w:t>其中</w:t>
      </w:r>
      <w:r w:rsidR="007A2E46">
        <w:rPr>
          <w:rFonts w:hint="eastAsia"/>
        </w:rPr>
        <w:t>兩</w:t>
      </w:r>
      <w:r w:rsidR="004E0916">
        <w:rPr>
          <w:rFonts w:hint="eastAsia"/>
        </w:rPr>
        <w:t>個</w:t>
      </w:r>
      <w:r w:rsidR="007A2E46">
        <w:rPr>
          <w:rFonts w:hint="eastAsia"/>
        </w:rPr>
        <w:t>中垂線的交點即為外心</w:t>
      </w:r>
      <w:r w:rsidR="006E5F30">
        <w:rPr>
          <w:rFonts w:hint="eastAsia"/>
        </w:rPr>
        <w:t>。</w:t>
      </w:r>
      <w:r w:rsidR="00556BE3">
        <w:rPr>
          <w:rFonts w:hint="eastAsia"/>
        </w:rPr>
        <w:t>在這裡</w:t>
      </w:r>
      <w:r w:rsidR="00B534CE">
        <w:rPr>
          <w:rFonts w:hint="eastAsia"/>
        </w:rPr>
        <w:t>線段一端是外心，</w:t>
      </w:r>
      <w:r w:rsidR="001613AE">
        <w:rPr>
          <w:rFonts w:hint="eastAsia"/>
        </w:rPr>
        <w:t>至於另一端</w:t>
      </w:r>
      <w:r w:rsidR="00E261EE">
        <w:rPr>
          <w:rFonts w:hint="eastAsia"/>
        </w:rPr>
        <w:t>是原本中垂線</w:t>
      </w:r>
      <w:r w:rsidR="00506E3E">
        <w:rPr>
          <w:rFonts w:hint="eastAsia"/>
        </w:rPr>
        <w:t>的其中一端</w:t>
      </w:r>
      <w:r w:rsidR="006E240B">
        <w:rPr>
          <w:rFonts w:hint="eastAsia"/>
        </w:rPr>
        <w:t>，</w:t>
      </w:r>
      <w:r w:rsidR="003773A4">
        <w:rPr>
          <w:rFonts w:hint="eastAsia"/>
        </w:rPr>
        <w:t>要決定</w:t>
      </w:r>
      <w:r w:rsidR="006A38BF">
        <w:rPr>
          <w:rFonts w:hint="eastAsia"/>
        </w:rPr>
        <w:t>保留</w:t>
      </w:r>
      <w:r w:rsidR="003773A4">
        <w:rPr>
          <w:rFonts w:hint="eastAsia"/>
        </w:rPr>
        <w:t>哪一端就成了一個問題。</w:t>
      </w:r>
      <w:r w:rsidR="006A38BF">
        <w:rPr>
          <w:rFonts w:hint="eastAsia"/>
        </w:rPr>
        <w:t>在決定要</w:t>
      </w:r>
      <w:r w:rsidR="000E7784">
        <w:rPr>
          <w:rFonts w:hint="eastAsia"/>
        </w:rPr>
        <w:t>保留哪一端的方法上，</w:t>
      </w:r>
      <w:r w:rsidR="00D7723A">
        <w:rPr>
          <w:rFonts w:hint="eastAsia"/>
        </w:rPr>
        <w:t>我會先把三個點以逆時鐘排序</w:t>
      </w:r>
      <w:r w:rsidR="00D7723A">
        <w:rPr>
          <w:rFonts w:hint="eastAsia"/>
        </w:rPr>
        <w:t>(</w:t>
      </w:r>
      <w:r w:rsidR="000F2C3C">
        <w:rPr>
          <w:rFonts w:hint="eastAsia"/>
        </w:rPr>
        <w:t>可利用差積判斷</w:t>
      </w:r>
      <w:r w:rsidR="00D7723A">
        <w:rPr>
          <w:rFonts w:hint="eastAsia"/>
        </w:rPr>
        <w:t>)</w:t>
      </w:r>
      <w:r w:rsidR="009611E5">
        <w:rPr>
          <w:rFonts w:hint="eastAsia"/>
        </w:rPr>
        <w:t>，</w:t>
      </w:r>
      <w:r w:rsidR="00E57A26">
        <w:rPr>
          <w:rFonts w:hint="eastAsia"/>
        </w:rPr>
        <w:t>再利用前述的</w:t>
      </w:r>
      <w:r w:rsidR="001E3C79">
        <w:rPr>
          <w:rFonts w:hint="eastAsia"/>
        </w:rPr>
        <w:t>向量法</w:t>
      </w:r>
      <w:r w:rsidR="00C351E8">
        <w:rPr>
          <w:rFonts w:hint="eastAsia"/>
        </w:rPr>
        <w:t>求得</w:t>
      </w:r>
      <w:r w:rsidR="00A0625E">
        <w:rPr>
          <w:rFonts w:hint="eastAsia"/>
        </w:rPr>
        <w:t>中垂線向量</w:t>
      </w:r>
      <w:r w:rsidR="00021CE0">
        <w:rPr>
          <w:rFonts w:hint="eastAsia"/>
        </w:rPr>
        <w:t>，由於三點為逆時鐘排序</w:t>
      </w:r>
      <w:r w:rsidR="00A0625E">
        <w:rPr>
          <w:rFonts w:hint="eastAsia"/>
        </w:rPr>
        <w:t>，</w:t>
      </w:r>
      <w:r w:rsidR="00171CC9">
        <w:rPr>
          <w:rFonts w:hint="eastAsia"/>
        </w:rPr>
        <w:t>此時</w:t>
      </w:r>
      <w:r w:rsidR="00C92AD1">
        <w:rPr>
          <w:rFonts w:hint="eastAsia"/>
        </w:rPr>
        <w:t>求得的向量</w:t>
      </w:r>
      <w:r w:rsidR="00006BFB">
        <w:rPr>
          <w:rFonts w:hint="eastAsia"/>
        </w:rPr>
        <w:t>方向</w:t>
      </w:r>
      <w:r w:rsidR="00C522DF">
        <w:rPr>
          <w:rFonts w:hint="eastAsia"/>
        </w:rPr>
        <w:t>會全部都為</w:t>
      </w:r>
      <w:r w:rsidR="006E524C">
        <w:rPr>
          <w:rFonts w:hint="eastAsia"/>
        </w:rPr>
        <w:t>要去除或是要保留的</w:t>
      </w:r>
      <w:r w:rsidR="00BD6699">
        <w:rPr>
          <w:rFonts w:hint="eastAsia"/>
        </w:rPr>
        <w:t>方向</w:t>
      </w:r>
      <w:r w:rsidR="000E24F0">
        <w:rPr>
          <w:rFonts w:hint="eastAsia"/>
        </w:rPr>
        <w:t>，</w:t>
      </w:r>
      <w:r w:rsidR="004F36B0">
        <w:rPr>
          <w:rFonts w:hint="eastAsia"/>
        </w:rPr>
        <w:t>我把程式調整</w:t>
      </w:r>
      <w:r w:rsidR="00BA08D9">
        <w:rPr>
          <w:rFonts w:hint="eastAsia"/>
        </w:rPr>
        <w:t>成</w:t>
      </w:r>
      <w:r w:rsidR="00F813AF">
        <w:rPr>
          <w:rFonts w:hint="eastAsia"/>
        </w:rPr>
        <w:t>方向為要保留的</w:t>
      </w:r>
      <w:r w:rsidR="00B2692A">
        <w:rPr>
          <w:rFonts w:hint="eastAsia"/>
        </w:rPr>
        <w:t>方向</w:t>
      </w:r>
      <w:r w:rsidR="001B143C">
        <w:rPr>
          <w:rFonts w:hint="eastAsia"/>
        </w:rPr>
        <w:t>(</w:t>
      </w:r>
      <w:r w:rsidR="001B143C">
        <w:rPr>
          <w:rFonts w:hint="eastAsia"/>
        </w:rPr>
        <w:t>改中垂線向量方向即可</w:t>
      </w:r>
      <w:r w:rsidR="001B143C">
        <w:rPr>
          <w:rFonts w:hint="eastAsia"/>
        </w:rPr>
        <w:t>)</w:t>
      </w:r>
      <w:r w:rsidR="00B073E0">
        <w:rPr>
          <w:rFonts w:hint="eastAsia"/>
        </w:rPr>
        <w:t>，</w:t>
      </w:r>
      <w:r w:rsidR="00677402">
        <w:rPr>
          <w:rFonts w:hint="eastAsia"/>
        </w:rPr>
        <w:t>最後再把外心加上足夠倍率的</w:t>
      </w:r>
      <w:r w:rsidR="00B954D1">
        <w:rPr>
          <w:rFonts w:hint="eastAsia"/>
        </w:rPr>
        <w:t>中垂線向量即為另一端點</w:t>
      </w:r>
    </w:p>
    <w:p w14:paraId="296109E7" w14:textId="55FAF98B" w:rsidR="00667545" w:rsidRDefault="0094227A" w:rsidP="00CE0EA4">
      <w:r>
        <w:rPr>
          <w:rFonts w:hint="eastAsia"/>
          <w:noProof/>
        </w:rPr>
        <w:drawing>
          <wp:inline distT="0" distB="0" distL="0" distR="0" wp14:anchorId="52B52676" wp14:editId="286A9789">
            <wp:extent cx="1806575" cy="1616710"/>
            <wp:effectExtent l="0" t="0" r="3175" b="254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6575" cy="1616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B0345">
        <w:rPr>
          <w:rFonts w:hint="eastAsia"/>
          <w:noProof/>
        </w:rPr>
        <w:drawing>
          <wp:inline distT="0" distB="0" distL="0" distR="0" wp14:anchorId="2E659086" wp14:editId="65B46E5E">
            <wp:extent cx="1667865" cy="1596848"/>
            <wp:effectExtent l="0" t="0" r="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839" cy="15996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442AD5" w14:textId="7169B1CC" w:rsidR="00C90F52" w:rsidRDefault="00C90F52" w:rsidP="00CE0EA4"/>
    <w:p w14:paraId="7ED6D1D2" w14:textId="1E9A7CAA" w:rsidR="007E7AB3" w:rsidRDefault="007E7AB3" w:rsidP="00CE0EA4">
      <w:r>
        <w:rPr>
          <w:rFonts w:hint="eastAsia"/>
        </w:rPr>
        <w:t>三點共線</w:t>
      </w:r>
    </w:p>
    <w:p w14:paraId="27AD54E2" w14:textId="091A0680" w:rsidR="007E7AB3" w:rsidRDefault="00124FCB" w:rsidP="00CE0EA4">
      <w:r>
        <w:rPr>
          <w:rFonts w:hint="eastAsia"/>
        </w:rPr>
        <w:t>我程式會去判斷是否三點共線，</w:t>
      </w:r>
      <w:r w:rsidR="00A416FB">
        <w:rPr>
          <w:rFonts w:hint="eastAsia"/>
        </w:rPr>
        <w:t>若為三點共線，</w:t>
      </w:r>
      <w:r w:rsidR="00A4686D">
        <w:rPr>
          <w:rFonts w:hint="eastAsia"/>
        </w:rPr>
        <w:t>直接求得兩中垂線即可</w:t>
      </w:r>
    </w:p>
    <w:p w14:paraId="4678094F" w14:textId="0609E702" w:rsidR="00C52917" w:rsidRDefault="00C52917" w:rsidP="00CE0EA4"/>
    <w:p w14:paraId="44EFD9E5" w14:textId="21EFB6DC" w:rsidR="00C52917" w:rsidRDefault="00C52917" w:rsidP="00C52917">
      <w:pPr>
        <w:jc w:val="center"/>
      </w:pPr>
      <w:r>
        <w:rPr>
          <w:rFonts w:hint="eastAsia"/>
        </w:rPr>
        <w:t>多點</w:t>
      </w:r>
    </w:p>
    <w:p w14:paraId="0446C85A" w14:textId="523FC6B4" w:rsidR="00C52917" w:rsidRDefault="00CB2C1A" w:rsidP="00C52917">
      <w:r>
        <w:rPr>
          <w:rFonts w:hint="eastAsia"/>
        </w:rPr>
        <w:t>演算法</w:t>
      </w:r>
    </w:p>
    <w:p w14:paraId="73B6BC48" w14:textId="4E66B88C" w:rsidR="00CB2C1A" w:rsidRDefault="00A937AE" w:rsidP="00A937AE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分割</w:t>
      </w:r>
      <w:r>
        <w:rPr>
          <w:rFonts w:hint="eastAsia"/>
        </w:rPr>
        <w:t xml:space="preserve">: </w:t>
      </w:r>
      <w:r>
        <w:rPr>
          <w:rFonts w:hint="eastAsia"/>
        </w:rPr>
        <w:t>將座標排序後，</w:t>
      </w:r>
      <w:r w:rsidR="000C2E7D">
        <w:rPr>
          <w:rFonts w:hint="eastAsia"/>
        </w:rPr>
        <w:t>平分點到左右半邊</w:t>
      </w:r>
    </w:p>
    <w:p w14:paraId="55C2B850" w14:textId="0101A859" w:rsidR="000C2E7D" w:rsidRDefault="000C2E7D" w:rsidP="00A937AE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求</w:t>
      </w:r>
      <w:r>
        <w:t xml:space="preserve">Voronoi Diagram: </w:t>
      </w:r>
      <w:r w:rsidR="00867D6B">
        <w:rPr>
          <w:rFonts w:hint="eastAsia"/>
        </w:rPr>
        <w:t>分別求得左右半邊的</w:t>
      </w:r>
      <w:r w:rsidR="00867D6B">
        <w:t>Voronoi Diagram</w:t>
      </w:r>
    </w:p>
    <w:p w14:paraId="37A415EE" w14:textId="4191FA9B" w:rsidR="00867D6B" w:rsidRDefault="00046E73" w:rsidP="00A937AE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求上下切線</w:t>
      </w:r>
      <w:r>
        <w:rPr>
          <w:rFonts w:hint="eastAsia"/>
        </w:rPr>
        <w:t xml:space="preserve">: </w:t>
      </w:r>
      <w:r>
        <w:rPr>
          <w:rFonts w:hint="eastAsia"/>
        </w:rPr>
        <w:t>找到全部點的</w:t>
      </w:r>
      <w:r>
        <w:rPr>
          <w:rFonts w:hint="eastAsia"/>
        </w:rPr>
        <w:t>C</w:t>
      </w:r>
      <w:r>
        <w:t>onvex Hull</w:t>
      </w:r>
      <w:r w:rsidR="007912D9">
        <w:rPr>
          <w:rFonts w:hint="eastAsia"/>
        </w:rPr>
        <w:t>，</w:t>
      </w:r>
      <w:r w:rsidR="00A3036D">
        <w:rPr>
          <w:rFonts w:hint="eastAsia"/>
        </w:rPr>
        <w:t>橫跨左右兩邊的線段即為上下切線</w:t>
      </w:r>
    </w:p>
    <w:p w14:paraId="1847E3C1" w14:textId="6270BC5E" w:rsidR="00A3036D" w:rsidRDefault="002A7444" w:rsidP="00A937AE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求</w:t>
      </w:r>
      <w:r>
        <w:rPr>
          <w:rFonts w:hint="eastAsia"/>
        </w:rPr>
        <w:t>H</w:t>
      </w:r>
      <w:r>
        <w:t xml:space="preserve">yper Plane: </w:t>
      </w:r>
      <w:r w:rsidR="00E75386">
        <w:rPr>
          <w:rFonts w:hint="eastAsia"/>
        </w:rPr>
        <w:t>從上或下切線進入，</w:t>
      </w:r>
      <w:r w:rsidR="00F66E17">
        <w:rPr>
          <w:rFonts w:hint="eastAsia"/>
        </w:rPr>
        <w:t>碰到</w:t>
      </w:r>
      <w:r w:rsidR="00EA36A3">
        <w:rPr>
          <w:rFonts w:hint="eastAsia"/>
        </w:rPr>
        <w:t>V</w:t>
      </w:r>
      <w:r w:rsidR="00EA36A3">
        <w:t>oronoi Diagram</w:t>
      </w:r>
      <w:r w:rsidR="00EA36A3">
        <w:rPr>
          <w:rFonts w:hint="eastAsia"/>
        </w:rPr>
        <w:t>轉彎，</w:t>
      </w:r>
      <w:r w:rsidR="00CC7025">
        <w:rPr>
          <w:rFonts w:hint="eastAsia"/>
        </w:rPr>
        <w:t>若沒有再碰到</w:t>
      </w:r>
      <w:r w:rsidR="00CC7025">
        <w:rPr>
          <w:rFonts w:hint="eastAsia"/>
        </w:rPr>
        <w:t>V</w:t>
      </w:r>
      <w:r w:rsidR="00CC7025">
        <w:t>oronoi Diagram</w:t>
      </w:r>
      <w:r w:rsidR="00CC7025">
        <w:rPr>
          <w:rFonts w:hint="eastAsia"/>
        </w:rPr>
        <w:t>結束</w:t>
      </w:r>
    </w:p>
    <w:p w14:paraId="19F7577D" w14:textId="1D5EFB77" w:rsidR="00CC7025" w:rsidRDefault="00CC7025" w:rsidP="00A937AE">
      <w:pPr>
        <w:pStyle w:val="a3"/>
        <w:numPr>
          <w:ilvl w:val="0"/>
          <w:numId w:val="4"/>
        </w:numPr>
        <w:ind w:leftChars="0"/>
      </w:pPr>
      <w:r>
        <w:rPr>
          <w:rFonts w:hint="eastAsia"/>
        </w:rPr>
        <w:t>消線</w:t>
      </w:r>
      <w:r>
        <w:rPr>
          <w:rFonts w:hint="eastAsia"/>
        </w:rPr>
        <w:t xml:space="preserve">: </w:t>
      </w:r>
      <w:r>
        <w:rPr>
          <w:rFonts w:hint="eastAsia"/>
        </w:rPr>
        <w:t>看</w:t>
      </w:r>
      <w:r>
        <w:rPr>
          <w:rFonts w:hint="eastAsia"/>
        </w:rPr>
        <w:t>H</w:t>
      </w:r>
      <w:r>
        <w:t>yper Plane</w:t>
      </w:r>
      <w:r>
        <w:rPr>
          <w:rFonts w:hint="eastAsia"/>
        </w:rPr>
        <w:t>往哪裡轉彎就消除哪邊的線，</w:t>
      </w:r>
      <w:r w:rsidR="00F31B10">
        <w:rPr>
          <w:rFonts w:hint="eastAsia"/>
        </w:rPr>
        <w:t>並把</w:t>
      </w:r>
      <w:r w:rsidR="004C3D6F">
        <w:rPr>
          <w:rFonts w:hint="eastAsia"/>
        </w:rPr>
        <w:t>一些完全</w:t>
      </w:r>
      <w:r w:rsidR="003A4C69">
        <w:rPr>
          <w:rFonts w:hint="eastAsia"/>
        </w:rPr>
        <w:t>沒有</w:t>
      </w:r>
      <w:r w:rsidR="005C2680">
        <w:rPr>
          <w:rFonts w:hint="eastAsia"/>
        </w:rPr>
        <w:t>交線</w:t>
      </w:r>
      <w:r w:rsidR="001D5F52">
        <w:rPr>
          <w:rFonts w:hint="eastAsia"/>
        </w:rPr>
        <w:t>的線段去除</w:t>
      </w:r>
    </w:p>
    <w:p w14:paraId="5FE1D1B4" w14:textId="70503E55" w:rsidR="001D5F52" w:rsidRDefault="001D5F52" w:rsidP="001D5F52"/>
    <w:p w14:paraId="51743239" w14:textId="5A83BFB0" w:rsidR="001D5F52" w:rsidRDefault="002D5810" w:rsidP="001D5F52">
      <w:r>
        <w:rPr>
          <w:rFonts w:hint="eastAsia"/>
        </w:rPr>
        <w:t>虛擬碼</w:t>
      </w:r>
    </w:p>
    <w:p w14:paraId="0B5DAA58" w14:textId="4CC5D558" w:rsidR="002D5810" w:rsidRDefault="007665EC" w:rsidP="001D5F52">
      <w:r>
        <w:t>PointEdgeRecoder runVoronoiDiagram(List&lt;PointF&gt; point_list)</w:t>
      </w:r>
    </w:p>
    <w:p w14:paraId="63D5C0ED" w14:textId="1AB873BE" w:rsidR="007665EC" w:rsidRDefault="007665EC" w:rsidP="001D5F52">
      <w:r>
        <w:t>{</w:t>
      </w:r>
    </w:p>
    <w:p w14:paraId="313CF72C" w14:textId="62F05BAC" w:rsidR="00515C1D" w:rsidRDefault="00515C1D" w:rsidP="001D5F52">
      <w:r>
        <w:tab/>
      </w:r>
      <w:r w:rsidR="00D8122E">
        <w:t>result = new PointEdgeRecoder();</w:t>
      </w:r>
    </w:p>
    <w:p w14:paraId="1EADC920" w14:textId="62C6696F" w:rsidR="007665EC" w:rsidRDefault="007665EC" w:rsidP="001D5F52">
      <w:r>
        <w:tab/>
        <w:t>if</w:t>
      </w:r>
      <w:r w:rsidR="003A236D">
        <w:t>(point_list.Count==1)</w:t>
      </w:r>
    </w:p>
    <w:p w14:paraId="70C7ABBA" w14:textId="57DFE597" w:rsidR="003A236D" w:rsidRDefault="003A236D" w:rsidP="001D5F52">
      <w:r>
        <w:tab/>
      </w:r>
      <w:r>
        <w:tab/>
        <w:t>return</w:t>
      </w:r>
      <w:r w:rsidR="00205C1A">
        <w:t xml:space="preserve"> PointEdgeRecoder(point_list)</w:t>
      </w:r>
      <w:r w:rsidR="00C1314B">
        <w:t>;</w:t>
      </w:r>
    </w:p>
    <w:p w14:paraId="21C9FAC7" w14:textId="36F600B1" w:rsidR="00C1314B" w:rsidRDefault="00C1314B" w:rsidP="001D5F52">
      <w:r>
        <w:tab/>
        <w:t>else if(point_list.Count==2)</w:t>
      </w:r>
    </w:p>
    <w:p w14:paraId="1685501C" w14:textId="6B8BE518" w:rsidR="00C1314B" w:rsidRDefault="00C1314B" w:rsidP="001D5F52">
      <w:r>
        <w:tab/>
      </w:r>
      <w:r>
        <w:tab/>
        <w:t>result = runVoronoiDiagram_2(point_list);</w:t>
      </w:r>
    </w:p>
    <w:p w14:paraId="50FEC994" w14:textId="78B53B20" w:rsidR="00C1314B" w:rsidRDefault="00C1314B" w:rsidP="001D5F52">
      <w:r>
        <w:tab/>
        <w:t>else if(point_list.Count==3)</w:t>
      </w:r>
    </w:p>
    <w:p w14:paraId="5BAA2672" w14:textId="57C55499" w:rsidR="00C1314B" w:rsidRDefault="00C1314B" w:rsidP="001D5F52">
      <w:r>
        <w:lastRenderedPageBreak/>
        <w:tab/>
      </w:r>
      <w:r>
        <w:tab/>
        <w:t>result = runVoronoiDiagram_3(point_list);</w:t>
      </w:r>
    </w:p>
    <w:p w14:paraId="484B5C48" w14:textId="6772CFAC" w:rsidR="007C09C1" w:rsidRDefault="007C09C1" w:rsidP="001D5F52">
      <w:r>
        <w:tab/>
      </w:r>
      <w:r w:rsidR="000267BE">
        <w:t>else</w:t>
      </w:r>
    </w:p>
    <w:p w14:paraId="729C4C8D" w14:textId="19AD6DD5" w:rsidR="000267BE" w:rsidRDefault="000267BE" w:rsidP="001D5F52">
      <w:r>
        <w:tab/>
      </w:r>
      <w:r>
        <w:rPr>
          <w:rFonts w:hint="eastAsia"/>
        </w:rPr>
        <w:t>{</w:t>
      </w:r>
    </w:p>
    <w:p w14:paraId="2D5B5155" w14:textId="531263CB" w:rsidR="000267BE" w:rsidRDefault="000267BE" w:rsidP="001D5F52">
      <w:r>
        <w:tab/>
      </w:r>
      <w:r>
        <w:tab/>
      </w:r>
      <w:r w:rsidR="005A6D10">
        <w:t>Divide(point_list, left_points, right_points);</w:t>
      </w:r>
    </w:p>
    <w:p w14:paraId="038B540B" w14:textId="6449FB78" w:rsidR="005A6D10" w:rsidRDefault="005A6D10" w:rsidP="001D5F52">
      <w:r>
        <w:tab/>
      </w:r>
      <w:r>
        <w:tab/>
      </w:r>
      <w:r w:rsidR="00BC23F2">
        <w:t>Voronoi_left = runVoronoiDiagram(left_points);</w:t>
      </w:r>
    </w:p>
    <w:p w14:paraId="63DED11B" w14:textId="6562A785" w:rsidR="00BC23F2" w:rsidRDefault="00BC23F2" w:rsidP="001D5F52">
      <w:r>
        <w:tab/>
      </w:r>
      <w:r>
        <w:tab/>
        <w:t>Voronoi_right = runVoronoiDiagram(right_points);</w:t>
      </w:r>
    </w:p>
    <w:p w14:paraId="14C189A3" w14:textId="30A23CA8" w:rsidR="00BC23F2" w:rsidRPr="005A6D10" w:rsidRDefault="00BC23F2" w:rsidP="001D5F52">
      <w:r>
        <w:tab/>
      </w:r>
      <w:r>
        <w:tab/>
        <w:t>result = Merge(Voronoi_left, Voronoi_right);</w:t>
      </w:r>
    </w:p>
    <w:p w14:paraId="3A95DB91" w14:textId="5AFDD03F" w:rsidR="000267BE" w:rsidRDefault="000267BE" w:rsidP="001D5F52">
      <w:r>
        <w:tab/>
      </w:r>
      <w:r>
        <w:rPr>
          <w:rFonts w:hint="eastAsia"/>
        </w:rPr>
        <w:t>}</w:t>
      </w:r>
    </w:p>
    <w:p w14:paraId="562AEB35" w14:textId="799E2816" w:rsidR="00BC23F2" w:rsidRPr="00C1314B" w:rsidRDefault="00BC23F2" w:rsidP="001D5F52">
      <w:r>
        <w:tab/>
        <w:t>return result;</w:t>
      </w:r>
    </w:p>
    <w:p w14:paraId="5C967463" w14:textId="1C74EFE0" w:rsidR="007665EC" w:rsidRDefault="007665EC" w:rsidP="001D5F52">
      <w:r>
        <w:t>}</w:t>
      </w:r>
    </w:p>
    <w:p w14:paraId="4D233825" w14:textId="5B2DC020" w:rsidR="00D85521" w:rsidRDefault="00D85521" w:rsidP="001D5F52"/>
    <w:p w14:paraId="05307FEB" w14:textId="3E634E2B" w:rsidR="00D85521" w:rsidRDefault="00B30BD2" w:rsidP="001D5F52">
      <w:r>
        <w:rPr>
          <w:rFonts w:hint="eastAsia"/>
        </w:rPr>
        <w:t>D</w:t>
      </w:r>
      <w:r>
        <w:t>ivide</w:t>
      </w:r>
    </w:p>
    <w:p w14:paraId="02BA9C12" w14:textId="2808E242" w:rsidR="00B30BD2" w:rsidRDefault="00993A42" w:rsidP="001D5F52">
      <w:r>
        <w:rPr>
          <w:rFonts w:hint="eastAsia"/>
        </w:rPr>
        <w:t>先將點以</w:t>
      </w:r>
      <w:r w:rsidRPr="00B24D9F">
        <w:t>lexical order</w:t>
      </w:r>
      <w:r w:rsidR="00E72484">
        <w:rPr>
          <w:rFonts w:hint="eastAsia"/>
        </w:rPr>
        <w:t>排序，接下來就非常直覺的把點分成兩等分，</w:t>
      </w:r>
      <w:r w:rsidR="00385E15">
        <w:rPr>
          <w:rFonts w:hint="eastAsia"/>
        </w:rPr>
        <w:t>在這裡比較特別的是</w:t>
      </w:r>
      <w:r w:rsidR="00932843">
        <w:rPr>
          <w:rFonts w:hint="eastAsia"/>
        </w:rPr>
        <w:t>我在</w:t>
      </w:r>
      <w:r w:rsidR="0088517D">
        <w:rPr>
          <w:rFonts w:hint="eastAsia"/>
        </w:rPr>
        <w:t>分到</w:t>
      </w:r>
      <w:r w:rsidR="00932843">
        <w:rPr>
          <w:rFonts w:hint="eastAsia"/>
        </w:rPr>
        <w:t>點數</w:t>
      </w:r>
      <w:r w:rsidR="00E3554E">
        <w:rPr>
          <w:rFonts w:hint="eastAsia"/>
        </w:rPr>
        <w:t>量</w:t>
      </w:r>
      <w:r w:rsidR="00932843">
        <w:rPr>
          <w:rFonts w:hint="eastAsia"/>
        </w:rPr>
        <w:t>為</w:t>
      </w:r>
      <w:r w:rsidR="00932843">
        <w:rPr>
          <w:rFonts w:hint="eastAsia"/>
        </w:rPr>
        <w:t>5</w:t>
      </w:r>
      <w:r w:rsidR="00932843">
        <w:rPr>
          <w:rFonts w:hint="eastAsia"/>
        </w:rPr>
        <w:t>的時候會看中間的點比較接近左邊還是右邊，</w:t>
      </w:r>
      <w:r w:rsidR="0053048A">
        <w:rPr>
          <w:rFonts w:hint="eastAsia"/>
        </w:rPr>
        <w:t>我</w:t>
      </w:r>
      <w:r w:rsidR="0088517D">
        <w:rPr>
          <w:rFonts w:hint="eastAsia"/>
        </w:rPr>
        <w:t>會將中間的點</w:t>
      </w:r>
      <w:r w:rsidR="0053048A">
        <w:rPr>
          <w:rFonts w:hint="eastAsia"/>
        </w:rPr>
        <w:t>分到</w:t>
      </w:r>
      <w:r w:rsidR="00164030">
        <w:rPr>
          <w:rFonts w:hint="eastAsia"/>
        </w:rPr>
        <w:t>它較為靠近的那邊，因為我覺得這樣分比較合理</w:t>
      </w:r>
    </w:p>
    <w:p w14:paraId="77DCC5D4" w14:textId="6B9E5DA2" w:rsidR="00164030" w:rsidRDefault="00164030" w:rsidP="001D5F52"/>
    <w:p w14:paraId="357B075D" w14:textId="00CAA866" w:rsidR="00164030" w:rsidRDefault="005A286C" w:rsidP="001D5F52">
      <w:r>
        <w:rPr>
          <w:rFonts w:hint="eastAsia"/>
        </w:rPr>
        <w:t>M</w:t>
      </w:r>
      <w:r>
        <w:t>erge</w:t>
      </w:r>
    </w:p>
    <w:p w14:paraId="79AB0E45" w14:textId="27C46682" w:rsidR="005A286C" w:rsidRDefault="00A10CCE" w:rsidP="001D5F52">
      <w:r>
        <w:rPr>
          <w:rFonts w:hint="eastAsia"/>
        </w:rPr>
        <w:t>合併的第一件事情就是要找上下切線，</w:t>
      </w:r>
      <w:r w:rsidR="002E2BD0">
        <w:rPr>
          <w:rFonts w:hint="eastAsia"/>
        </w:rPr>
        <w:t>要找上下切線的話就要</w:t>
      </w:r>
      <w:r w:rsidR="002E3355">
        <w:rPr>
          <w:rFonts w:hint="eastAsia"/>
        </w:rPr>
        <w:t>先</w:t>
      </w:r>
      <w:r w:rsidR="002E2BD0">
        <w:rPr>
          <w:rFonts w:hint="eastAsia"/>
        </w:rPr>
        <w:t>找到要合併點的</w:t>
      </w:r>
      <w:r w:rsidR="002E2BD0">
        <w:rPr>
          <w:rFonts w:hint="eastAsia"/>
        </w:rPr>
        <w:t>C</w:t>
      </w:r>
      <w:r w:rsidR="002E2BD0">
        <w:t>onvex Hull</w:t>
      </w:r>
      <w:r w:rsidR="002E2BD0">
        <w:rPr>
          <w:rFonts w:hint="eastAsia"/>
        </w:rPr>
        <w:t>，這裡我</w:t>
      </w:r>
      <w:r w:rsidR="00F64B04">
        <w:rPr>
          <w:rFonts w:hint="eastAsia"/>
        </w:rPr>
        <w:t>參考了</w:t>
      </w:r>
      <w:r w:rsidR="00F64B04">
        <w:rPr>
          <w:rFonts w:hint="eastAsia"/>
        </w:rPr>
        <w:t>&lt;</w:t>
      </w:r>
      <w:r w:rsidR="00F64B04">
        <w:t>a</w:t>
      </w:r>
      <w:r w:rsidR="00F64B04">
        <w:rPr>
          <w:rFonts w:hint="eastAsia"/>
        </w:rPr>
        <w:t>&gt;</w:t>
      </w:r>
      <w:r w:rsidR="00F64B04">
        <w:rPr>
          <w:rFonts w:hint="eastAsia"/>
        </w:rPr>
        <w:t>演算法筆記</w:t>
      </w:r>
      <w:r w:rsidR="00F64B04">
        <w:rPr>
          <w:rFonts w:hint="eastAsia"/>
        </w:rPr>
        <w:t>&lt;</w:t>
      </w:r>
      <w:r w:rsidR="00F64B04">
        <w:t>a&gt;</w:t>
      </w:r>
      <w:r w:rsidR="00F64B04">
        <w:rPr>
          <w:rFonts w:hint="eastAsia"/>
        </w:rPr>
        <w:t>的</w:t>
      </w:r>
      <w:r w:rsidR="00F9456F" w:rsidRPr="00F9456F">
        <w:t>Andrew's Monotone Chain</w:t>
      </w:r>
      <w:r w:rsidR="00F9456F">
        <w:rPr>
          <w:rFonts w:hint="eastAsia"/>
        </w:rPr>
        <w:t>的方法，</w:t>
      </w:r>
      <w:r w:rsidR="00694562">
        <w:rPr>
          <w:rFonts w:hint="eastAsia"/>
        </w:rPr>
        <w:t>這個方法可以分別求得</w:t>
      </w:r>
      <w:r w:rsidR="00694562">
        <w:rPr>
          <w:rFonts w:hint="eastAsia"/>
        </w:rPr>
        <w:t>C</w:t>
      </w:r>
      <w:r w:rsidR="00694562">
        <w:t>onvex Hull</w:t>
      </w:r>
      <w:r w:rsidR="00694562">
        <w:rPr>
          <w:rFonts w:hint="eastAsia"/>
        </w:rPr>
        <w:t>的上凸包以及</w:t>
      </w:r>
      <w:r w:rsidR="009C5C4E">
        <w:rPr>
          <w:rFonts w:hint="eastAsia"/>
        </w:rPr>
        <w:t>下凸包</w:t>
      </w:r>
      <w:r w:rsidR="0020215D">
        <w:rPr>
          <w:rFonts w:hint="eastAsia"/>
        </w:rPr>
        <w:t>，</w:t>
      </w:r>
      <w:r w:rsidR="00ED0E6D">
        <w:rPr>
          <w:rFonts w:hint="eastAsia"/>
        </w:rPr>
        <w:t>上凸包橫跨左右兩側的線</w:t>
      </w:r>
      <w:r w:rsidR="002A3487">
        <w:rPr>
          <w:rFonts w:hint="eastAsia"/>
        </w:rPr>
        <w:t>段</w:t>
      </w:r>
      <w:r w:rsidR="00ED0E6D">
        <w:rPr>
          <w:rFonts w:hint="eastAsia"/>
        </w:rPr>
        <w:t>為上切線，下凸包橫跨左右兩側的線</w:t>
      </w:r>
      <w:r w:rsidR="002A3487">
        <w:rPr>
          <w:rFonts w:hint="eastAsia"/>
        </w:rPr>
        <w:t>段</w:t>
      </w:r>
      <w:r w:rsidR="00ED0E6D">
        <w:rPr>
          <w:rFonts w:hint="eastAsia"/>
        </w:rPr>
        <w:t>為下切線</w:t>
      </w:r>
      <w:r w:rsidR="002A3487">
        <w:rPr>
          <w:rFonts w:hint="eastAsia"/>
        </w:rPr>
        <w:t>，</w:t>
      </w:r>
      <w:r w:rsidR="00B20332">
        <w:rPr>
          <w:rFonts w:hint="eastAsia"/>
        </w:rPr>
        <w:t>雖然直接用</w:t>
      </w:r>
      <w:r w:rsidR="00850698">
        <w:rPr>
          <w:rFonts w:hint="eastAsia"/>
        </w:rPr>
        <w:t>這個方法</w:t>
      </w:r>
      <w:r w:rsidR="00B20332">
        <w:rPr>
          <w:rFonts w:hint="eastAsia"/>
        </w:rPr>
        <w:t>很方便，但是</w:t>
      </w:r>
      <w:r w:rsidR="00850698">
        <w:rPr>
          <w:rFonts w:hint="eastAsia"/>
        </w:rPr>
        <w:t>在橫跨</w:t>
      </w:r>
      <w:r w:rsidR="0063184A">
        <w:rPr>
          <w:rFonts w:hint="eastAsia"/>
        </w:rPr>
        <w:t>線段</w:t>
      </w:r>
      <w:r w:rsidR="00B20332">
        <w:rPr>
          <w:rFonts w:hint="eastAsia"/>
        </w:rPr>
        <w:t>上</w:t>
      </w:r>
      <w:r w:rsidR="00850698">
        <w:rPr>
          <w:rFonts w:hint="eastAsia"/>
        </w:rPr>
        <w:t>有共線</w:t>
      </w:r>
      <w:r w:rsidR="00B20332">
        <w:rPr>
          <w:rFonts w:hint="eastAsia"/>
        </w:rPr>
        <w:t>點</w:t>
      </w:r>
      <w:r w:rsidR="00850698">
        <w:rPr>
          <w:rFonts w:hint="eastAsia"/>
        </w:rPr>
        <w:t>的時候</w:t>
      </w:r>
      <w:r w:rsidR="00B20332">
        <w:rPr>
          <w:rFonts w:hint="eastAsia"/>
        </w:rPr>
        <w:t>找到的</w:t>
      </w:r>
      <w:r w:rsidR="0063184A">
        <w:rPr>
          <w:rFonts w:hint="eastAsia"/>
        </w:rPr>
        <w:t>端</w:t>
      </w:r>
      <w:r w:rsidR="00B20332">
        <w:rPr>
          <w:rFonts w:hint="eastAsia"/>
        </w:rPr>
        <w:t>點不會是</w:t>
      </w:r>
      <w:r w:rsidR="0063184A">
        <w:rPr>
          <w:rFonts w:hint="eastAsia"/>
        </w:rPr>
        <w:t>我們要的點，</w:t>
      </w:r>
      <w:r w:rsidR="00432066">
        <w:rPr>
          <w:rFonts w:hint="eastAsia"/>
        </w:rPr>
        <w:t>因此我對它有稍作修改以達到我到的點</w:t>
      </w:r>
    </w:p>
    <w:p w14:paraId="349D5BA6" w14:textId="13D1C1A7" w:rsidR="00391307" w:rsidRDefault="00391307" w:rsidP="001D5F52"/>
    <w:p w14:paraId="70FEEF0B" w14:textId="2A0977BD" w:rsidR="00391307" w:rsidRDefault="00391307" w:rsidP="001D5F52">
      <w:r>
        <w:rPr>
          <w:rFonts w:hint="eastAsia"/>
        </w:rPr>
        <w:t>H</w:t>
      </w:r>
      <w:r>
        <w:t>yper Plane</w:t>
      </w:r>
    </w:p>
    <w:p w14:paraId="48434628" w14:textId="084404D4" w:rsidR="00391307" w:rsidRDefault="00277094" w:rsidP="001D5F52">
      <w:pPr>
        <w:rPr>
          <w:rFonts w:hint="eastAsia"/>
        </w:rPr>
      </w:pPr>
      <w:r>
        <w:rPr>
          <w:rFonts w:hint="eastAsia"/>
        </w:rPr>
        <w:t>H</w:t>
      </w:r>
      <w:r>
        <w:t>yper Plane</w:t>
      </w:r>
      <w:r>
        <w:rPr>
          <w:rFonts w:hint="eastAsia"/>
        </w:rPr>
        <w:t>是由多個中垂線所組成，</w:t>
      </w:r>
      <w:r w:rsidR="00316869">
        <w:rPr>
          <w:rFonts w:hint="eastAsia"/>
        </w:rPr>
        <w:t>在有了上下切線後</w:t>
      </w:r>
      <w:r w:rsidR="00ED0033">
        <w:rPr>
          <w:rFonts w:hint="eastAsia"/>
        </w:rPr>
        <w:t>，</w:t>
      </w:r>
      <w:r>
        <w:rPr>
          <w:rFonts w:hint="eastAsia"/>
        </w:rPr>
        <w:t>第一條</w:t>
      </w:r>
      <w:r w:rsidR="00DC0AA4">
        <w:rPr>
          <w:rFonts w:hint="eastAsia"/>
        </w:rPr>
        <w:t>H</w:t>
      </w:r>
      <w:r w:rsidR="00DC0AA4">
        <w:t>yper Plane</w:t>
      </w:r>
      <w:r w:rsidR="00DC0AA4">
        <w:rPr>
          <w:rFonts w:hint="eastAsia"/>
        </w:rPr>
        <w:t>就是上切線</w:t>
      </w:r>
      <w:r w:rsidR="003F485D">
        <w:rPr>
          <w:rFonts w:hint="eastAsia"/>
        </w:rPr>
        <w:t>(</w:t>
      </w:r>
      <w:r w:rsidR="00FD5888">
        <w:rPr>
          <w:rFonts w:hint="eastAsia"/>
        </w:rPr>
        <w:t>假設為</w:t>
      </w:r>
      <w:r w:rsidR="003F485D">
        <w:t>P1</w:t>
      </w:r>
      <w:r w:rsidR="003F485D">
        <w:rPr>
          <w:rFonts w:hint="eastAsia"/>
        </w:rPr>
        <w:t>-</w:t>
      </w:r>
      <w:r w:rsidR="003F485D">
        <w:t>P2</w:t>
      </w:r>
      <w:r w:rsidR="003F485D">
        <w:rPr>
          <w:rFonts w:hint="eastAsia"/>
        </w:rPr>
        <w:t>)</w:t>
      </w:r>
      <w:r w:rsidR="00DC0AA4">
        <w:rPr>
          <w:rFonts w:hint="eastAsia"/>
        </w:rPr>
        <w:t>的中垂線</w:t>
      </w:r>
      <w:r w:rsidR="00B509D5">
        <w:rPr>
          <w:rFonts w:hint="eastAsia"/>
        </w:rPr>
        <w:t>，</w:t>
      </w:r>
      <w:r w:rsidR="00923F55">
        <w:rPr>
          <w:rFonts w:hint="eastAsia"/>
        </w:rPr>
        <w:t>在它碰到</w:t>
      </w:r>
      <w:r w:rsidR="00F46B26">
        <w:rPr>
          <w:rFonts w:hint="eastAsia"/>
        </w:rPr>
        <w:t>(</w:t>
      </w:r>
      <w:r w:rsidR="00F46B26">
        <w:rPr>
          <w:rFonts w:hint="eastAsia"/>
        </w:rPr>
        <w:t>表示有交點</w:t>
      </w:r>
      <w:r w:rsidR="00F46B26">
        <w:rPr>
          <w:rFonts w:hint="eastAsia"/>
        </w:rPr>
        <w:t>)</w:t>
      </w:r>
      <w:r w:rsidR="00A00569">
        <w:rPr>
          <w:rFonts w:hint="eastAsia"/>
        </w:rPr>
        <w:t>下一個</w:t>
      </w:r>
      <w:r w:rsidR="00D15A9E">
        <w:rPr>
          <w:rFonts w:hint="eastAsia"/>
        </w:rPr>
        <w:t>既有的</w:t>
      </w:r>
      <w:r w:rsidR="00D15A9E">
        <w:rPr>
          <w:rFonts w:hint="eastAsia"/>
        </w:rPr>
        <w:t>V</w:t>
      </w:r>
      <w:r w:rsidR="00D15A9E">
        <w:t>oronoi Diagram</w:t>
      </w:r>
      <w:r w:rsidR="00D15A9E">
        <w:rPr>
          <w:rFonts w:hint="eastAsia"/>
        </w:rPr>
        <w:t>的邊時</w:t>
      </w:r>
      <w:r w:rsidR="00326BD7">
        <w:rPr>
          <w:rFonts w:hint="eastAsia"/>
        </w:rPr>
        <w:t>，</w:t>
      </w:r>
      <w:r w:rsidR="009101AE">
        <w:rPr>
          <w:rFonts w:hint="eastAsia"/>
        </w:rPr>
        <w:t>它要</w:t>
      </w:r>
      <w:r w:rsidR="001721B4">
        <w:rPr>
          <w:rFonts w:hint="eastAsia"/>
        </w:rPr>
        <w:t>進行轉彎的</w:t>
      </w:r>
      <w:r w:rsidR="00677181">
        <w:rPr>
          <w:rFonts w:hint="eastAsia"/>
        </w:rPr>
        <w:t>動作，</w:t>
      </w:r>
      <w:r w:rsidR="00323C05">
        <w:rPr>
          <w:rFonts w:hint="eastAsia"/>
        </w:rPr>
        <w:t>此碰到的邊有一個特性，</w:t>
      </w:r>
      <w:r w:rsidR="0094596E">
        <w:rPr>
          <w:rFonts w:hint="eastAsia"/>
        </w:rPr>
        <w:t>它是由</w:t>
      </w:r>
      <w:r w:rsidR="0016573E">
        <w:rPr>
          <w:rFonts w:hint="eastAsia"/>
        </w:rPr>
        <w:t>製作上一條</w:t>
      </w:r>
      <w:r w:rsidR="00E9546F">
        <w:rPr>
          <w:rFonts w:hint="eastAsia"/>
        </w:rPr>
        <w:t>H</w:t>
      </w:r>
      <w:r w:rsidR="00E9546F">
        <w:t>yper Plane</w:t>
      </w:r>
      <w:r w:rsidR="00E9546F">
        <w:rPr>
          <w:rFonts w:hint="eastAsia"/>
        </w:rPr>
        <w:t>的</w:t>
      </w:r>
      <w:r w:rsidR="0016573E">
        <w:rPr>
          <w:rFonts w:hint="eastAsia"/>
        </w:rPr>
        <w:t>其中</w:t>
      </w:r>
      <w:r w:rsidR="00824B05">
        <w:rPr>
          <w:rFonts w:hint="eastAsia"/>
        </w:rPr>
        <w:t>一個</w:t>
      </w:r>
      <w:r w:rsidR="00057EBB">
        <w:rPr>
          <w:rFonts w:hint="eastAsia"/>
        </w:rPr>
        <w:t>端</w:t>
      </w:r>
      <w:r w:rsidR="0094596E">
        <w:rPr>
          <w:rFonts w:hint="eastAsia"/>
        </w:rPr>
        <w:t>點</w:t>
      </w:r>
      <w:r w:rsidR="006A099D">
        <w:rPr>
          <w:rFonts w:hint="eastAsia"/>
        </w:rPr>
        <w:t>(</w:t>
      </w:r>
      <w:r w:rsidR="006A099D">
        <w:rPr>
          <w:rFonts w:hint="eastAsia"/>
        </w:rPr>
        <w:t>假設為</w:t>
      </w:r>
      <w:r w:rsidR="006A099D">
        <w:rPr>
          <w:rFonts w:hint="eastAsia"/>
        </w:rPr>
        <w:t>P1)</w:t>
      </w:r>
      <w:r w:rsidR="0094596E">
        <w:rPr>
          <w:rFonts w:hint="eastAsia"/>
        </w:rPr>
        <w:t>和</w:t>
      </w:r>
      <w:r w:rsidR="003F1AB2">
        <w:rPr>
          <w:rFonts w:hint="eastAsia"/>
        </w:rPr>
        <w:t>另一個點所製作</w:t>
      </w:r>
      <w:r w:rsidR="003127A7">
        <w:rPr>
          <w:rFonts w:hint="eastAsia"/>
        </w:rPr>
        <w:t>(</w:t>
      </w:r>
      <w:r w:rsidR="00507FE8">
        <w:rPr>
          <w:rFonts w:hint="eastAsia"/>
        </w:rPr>
        <w:t>假設為</w:t>
      </w:r>
      <w:r w:rsidR="003127A7">
        <w:rPr>
          <w:rFonts w:hint="eastAsia"/>
        </w:rPr>
        <w:t>P3)</w:t>
      </w:r>
      <w:r w:rsidR="003F1AB2">
        <w:rPr>
          <w:rFonts w:hint="eastAsia"/>
        </w:rPr>
        <w:t>的中垂線</w:t>
      </w:r>
      <w:r w:rsidR="0031792F">
        <w:rPr>
          <w:rFonts w:hint="eastAsia"/>
        </w:rPr>
        <w:t>，</w:t>
      </w:r>
      <w:r w:rsidR="00DD0AC9">
        <w:rPr>
          <w:rFonts w:hint="eastAsia"/>
        </w:rPr>
        <w:t>下一個</w:t>
      </w:r>
      <w:r w:rsidR="00DD0AC9">
        <w:rPr>
          <w:rFonts w:hint="eastAsia"/>
        </w:rPr>
        <w:t>H</w:t>
      </w:r>
      <w:r w:rsidR="00DD0AC9">
        <w:t>yper Plane</w:t>
      </w:r>
      <w:r w:rsidR="00DD0AC9">
        <w:rPr>
          <w:rFonts w:hint="eastAsia"/>
        </w:rPr>
        <w:t>就是</w:t>
      </w:r>
      <w:r w:rsidR="00507FE8">
        <w:rPr>
          <w:rFonts w:hint="eastAsia"/>
        </w:rPr>
        <w:t>由另一個點</w:t>
      </w:r>
      <w:r w:rsidR="00507FE8">
        <w:rPr>
          <w:rFonts w:hint="eastAsia"/>
        </w:rPr>
        <w:t>(P3)</w:t>
      </w:r>
      <w:r w:rsidR="00F313D7">
        <w:rPr>
          <w:rFonts w:hint="eastAsia"/>
        </w:rPr>
        <w:t>和上一條</w:t>
      </w:r>
      <w:r w:rsidR="00F42B7D">
        <w:rPr>
          <w:rFonts w:hint="eastAsia"/>
        </w:rPr>
        <w:t>H</w:t>
      </w:r>
      <w:r w:rsidR="00F42B7D">
        <w:t>yper Plane</w:t>
      </w:r>
      <w:r w:rsidR="00F42B7D">
        <w:rPr>
          <w:rFonts w:hint="eastAsia"/>
        </w:rPr>
        <w:t>的另一個端點</w:t>
      </w:r>
      <w:r w:rsidR="001568B4">
        <w:rPr>
          <w:rFonts w:hint="eastAsia"/>
        </w:rPr>
        <w:t>(P2)</w:t>
      </w:r>
      <w:r w:rsidR="001568B4">
        <w:rPr>
          <w:rFonts w:hint="eastAsia"/>
        </w:rPr>
        <w:t>所製作的中垂線</w:t>
      </w:r>
      <w:r w:rsidR="00B44474">
        <w:rPr>
          <w:rFonts w:hint="eastAsia"/>
        </w:rPr>
        <w:t>，</w:t>
      </w:r>
      <w:r w:rsidR="002B7B58">
        <w:rPr>
          <w:rFonts w:hint="eastAsia"/>
        </w:rPr>
        <w:t>之後的</w:t>
      </w:r>
      <w:r w:rsidR="002B7B58">
        <w:rPr>
          <w:rFonts w:hint="eastAsia"/>
        </w:rPr>
        <w:t>H</w:t>
      </w:r>
      <w:r w:rsidR="002B7B58">
        <w:t>yper Plane</w:t>
      </w:r>
      <w:r w:rsidR="002B7B58">
        <w:rPr>
          <w:rFonts w:hint="eastAsia"/>
        </w:rPr>
        <w:t>就使用相同的方法進行，一直到沒再碰到</w:t>
      </w:r>
      <w:r w:rsidR="004F79EE">
        <w:rPr>
          <w:rFonts w:hint="eastAsia"/>
        </w:rPr>
        <w:t>既有</w:t>
      </w:r>
      <w:r w:rsidR="002B7B58">
        <w:rPr>
          <w:rFonts w:hint="eastAsia"/>
        </w:rPr>
        <w:t>V</w:t>
      </w:r>
      <w:r w:rsidR="002B7B58">
        <w:t>oronoi Diagram</w:t>
      </w:r>
      <w:r w:rsidR="002B7B58">
        <w:rPr>
          <w:rFonts w:hint="eastAsia"/>
        </w:rPr>
        <w:t>的邊為止</w:t>
      </w:r>
      <w:r w:rsidR="009951BF">
        <w:rPr>
          <w:rFonts w:hint="eastAsia"/>
        </w:rPr>
        <w:t>，要注意的是</w:t>
      </w:r>
      <w:r w:rsidR="009951BF">
        <w:rPr>
          <w:rFonts w:hint="eastAsia"/>
        </w:rPr>
        <w:t>H</w:t>
      </w:r>
      <w:r w:rsidR="009951BF">
        <w:t>yper Plane</w:t>
      </w:r>
      <w:r w:rsidR="009951BF">
        <w:rPr>
          <w:rFonts w:hint="eastAsia"/>
        </w:rPr>
        <w:t>的交點不能回頭</w:t>
      </w:r>
    </w:p>
    <w:p w14:paraId="23BB720C" w14:textId="6912F17A" w:rsidR="00D75CB4" w:rsidRDefault="00D75CB4" w:rsidP="001D5F52"/>
    <w:p w14:paraId="16C6BB3A" w14:textId="21E7DC37" w:rsidR="00D75CB4" w:rsidRDefault="00AF25C9" w:rsidP="001D5F52">
      <w:r>
        <w:rPr>
          <w:rFonts w:hint="eastAsia"/>
        </w:rPr>
        <w:t>消線</w:t>
      </w:r>
    </w:p>
    <w:p w14:paraId="56F7E459" w14:textId="22AB6B0D" w:rsidR="00AF25C9" w:rsidRDefault="00560851" w:rsidP="001D5F52">
      <w:r>
        <w:rPr>
          <w:rFonts w:hint="eastAsia"/>
        </w:rPr>
        <w:t>碰到的線</w:t>
      </w:r>
      <w:r w:rsidR="00D9031A">
        <w:rPr>
          <w:rFonts w:hint="eastAsia"/>
        </w:rPr>
        <w:t>段</w:t>
      </w:r>
      <w:r w:rsidR="00156E48">
        <w:rPr>
          <w:rFonts w:hint="eastAsia"/>
        </w:rPr>
        <w:t>會需要</w:t>
      </w:r>
      <w:r w:rsidR="00D9031A">
        <w:rPr>
          <w:rFonts w:hint="eastAsia"/>
        </w:rPr>
        <w:t>把原本其中一個端點改成</w:t>
      </w:r>
      <w:r w:rsidR="0072103B">
        <w:rPr>
          <w:rFonts w:hint="eastAsia"/>
        </w:rPr>
        <w:t>交點</w:t>
      </w:r>
      <w:r w:rsidR="00A12B2F">
        <w:rPr>
          <w:rFonts w:hint="eastAsia"/>
        </w:rPr>
        <w:t>，</w:t>
      </w:r>
      <w:r w:rsidR="00421A1F">
        <w:rPr>
          <w:rFonts w:hint="eastAsia"/>
        </w:rPr>
        <w:t>要</w:t>
      </w:r>
      <w:r w:rsidR="001E2DD6">
        <w:rPr>
          <w:rFonts w:hint="eastAsia"/>
        </w:rPr>
        <w:t>決定</w:t>
      </w:r>
      <w:r w:rsidR="00421A1F">
        <w:rPr>
          <w:rFonts w:hint="eastAsia"/>
        </w:rPr>
        <w:t>改哪一</w:t>
      </w:r>
      <w:r w:rsidR="007B034F">
        <w:rPr>
          <w:rFonts w:hint="eastAsia"/>
        </w:rPr>
        <w:t>個端點</w:t>
      </w:r>
      <w:r w:rsidR="00421A1F">
        <w:rPr>
          <w:rFonts w:hint="eastAsia"/>
        </w:rPr>
        <w:t>的話</w:t>
      </w:r>
      <w:r w:rsidR="00DD362C">
        <w:rPr>
          <w:rFonts w:hint="eastAsia"/>
        </w:rPr>
        <w:t>就是由前面所述，</w:t>
      </w:r>
      <w:r w:rsidR="00C02062">
        <w:rPr>
          <w:rFonts w:hint="eastAsia"/>
        </w:rPr>
        <w:t>要看下一條</w:t>
      </w:r>
      <w:r w:rsidR="00C02062">
        <w:rPr>
          <w:rFonts w:hint="eastAsia"/>
        </w:rPr>
        <w:t>H</w:t>
      </w:r>
      <w:r w:rsidR="00C02062">
        <w:t>yper Plane</w:t>
      </w:r>
      <w:r w:rsidR="00C02062">
        <w:rPr>
          <w:rFonts w:hint="eastAsia"/>
        </w:rPr>
        <w:t>往哪個方向轉</w:t>
      </w:r>
      <w:r w:rsidR="003639F0">
        <w:rPr>
          <w:rFonts w:hint="eastAsia"/>
        </w:rPr>
        <w:t>，</w:t>
      </w:r>
      <w:r w:rsidR="007A65A6">
        <w:rPr>
          <w:rFonts w:hint="eastAsia"/>
        </w:rPr>
        <w:t>要把同方向的那</w:t>
      </w:r>
      <w:r w:rsidR="00B72C27">
        <w:rPr>
          <w:rFonts w:hint="eastAsia"/>
        </w:rPr>
        <w:t>個端點</w:t>
      </w:r>
      <w:r w:rsidR="007A65A6">
        <w:rPr>
          <w:rFonts w:hint="eastAsia"/>
        </w:rPr>
        <w:t>改掉，</w:t>
      </w:r>
      <w:r w:rsidR="00C35ECF">
        <w:rPr>
          <w:rFonts w:hint="eastAsia"/>
        </w:rPr>
        <w:t>判斷方向可以利用差積來判斷</w:t>
      </w:r>
      <w:r w:rsidR="008E748A">
        <w:rPr>
          <w:rFonts w:hint="eastAsia"/>
        </w:rPr>
        <w:t>。在改完線段之後，</w:t>
      </w:r>
      <w:r w:rsidR="00365A9C">
        <w:rPr>
          <w:rFonts w:hint="eastAsia"/>
        </w:rPr>
        <w:t>要消除一些完全沒有</w:t>
      </w:r>
      <w:r w:rsidR="00365A9C">
        <w:rPr>
          <w:rFonts w:hint="eastAsia"/>
        </w:rPr>
        <w:lastRenderedPageBreak/>
        <w:t>和</w:t>
      </w:r>
      <w:r w:rsidR="00191DD1">
        <w:rPr>
          <w:rFonts w:hint="eastAsia"/>
        </w:rPr>
        <w:t>V</w:t>
      </w:r>
      <w:r w:rsidR="00191DD1">
        <w:t>oronoi Diagram</w:t>
      </w:r>
      <w:r w:rsidR="00365A9C">
        <w:rPr>
          <w:rFonts w:hint="eastAsia"/>
        </w:rPr>
        <w:t>有交點的線段</w:t>
      </w:r>
      <w:r w:rsidR="00D36165">
        <w:rPr>
          <w:rFonts w:hint="eastAsia"/>
        </w:rPr>
        <w:t>，</w:t>
      </w:r>
      <w:r w:rsidR="00BE3ED5">
        <w:rPr>
          <w:rFonts w:hint="eastAsia"/>
        </w:rPr>
        <w:t>在這邊我就是去找哪些線段</w:t>
      </w:r>
      <w:r w:rsidR="009B5F7B">
        <w:rPr>
          <w:rFonts w:hint="eastAsia"/>
        </w:rPr>
        <w:t>是需要刪除的，</w:t>
      </w:r>
      <w:r w:rsidR="007C4D15">
        <w:rPr>
          <w:rFonts w:hint="eastAsia"/>
        </w:rPr>
        <w:t>我就去刪除</w:t>
      </w:r>
    </w:p>
    <w:p w14:paraId="25368786" w14:textId="37F9E331" w:rsidR="002B37A0" w:rsidRDefault="002B37A0" w:rsidP="001D5F52"/>
    <w:p w14:paraId="088D9B88" w14:textId="3C7C55EC" w:rsidR="002B37A0" w:rsidRDefault="00B25961" w:rsidP="001D5F52">
      <w:r>
        <w:rPr>
          <w:rFonts w:hint="eastAsia"/>
        </w:rPr>
        <w:t>特殊情況</w:t>
      </w:r>
    </w:p>
    <w:p w14:paraId="68B8E7BA" w14:textId="05951C81" w:rsidR="000039D6" w:rsidRDefault="001C015B" w:rsidP="001D5F52">
      <w:r>
        <w:rPr>
          <w:rFonts w:hint="eastAsia"/>
        </w:rPr>
        <w:t>因為在計算上會有浮點數所造成的誤差</w:t>
      </w:r>
      <w:r w:rsidR="00697296">
        <w:rPr>
          <w:rFonts w:hint="eastAsia"/>
        </w:rPr>
        <w:t>，</w:t>
      </w:r>
      <w:r w:rsidR="006613AD">
        <w:rPr>
          <w:rFonts w:hint="eastAsia"/>
        </w:rPr>
        <w:t>導致</w:t>
      </w:r>
      <w:r w:rsidR="00F81CB4">
        <w:rPr>
          <w:rFonts w:hint="eastAsia"/>
        </w:rPr>
        <w:t>左右兩側在合併時，若左右有各別有一點</w:t>
      </w:r>
      <w:r w:rsidR="007A4D88">
        <w:rPr>
          <w:rFonts w:hint="eastAsia"/>
        </w:rPr>
        <w:t>的</w:t>
      </w:r>
      <w:r w:rsidR="007A4D88">
        <w:rPr>
          <w:rFonts w:hint="eastAsia"/>
        </w:rPr>
        <w:t>x</w:t>
      </w:r>
      <w:r w:rsidR="007A4D88">
        <w:rPr>
          <w:rFonts w:hint="eastAsia"/>
        </w:rPr>
        <w:t>或</w:t>
      </w:r>
      <w:r w:rsidR="007A4D88">
        <w:rPr>
          <w:rFonts w:hint="eastAsia"/>
        </w:rPr>
        <w:t>y</w:t>
      </w:r>
      <w:r w:rsidR="007A4D88">
        <w:rPr>
          <w:rFonts w:hint="eastAsia"/>
        </w:rPr>
        <w:t>值太靠近</w:t>
      </w:r>
      <w:r w:rsidR="00F355DD">
        <w:rPr>
          <w:rFonts w:hint="eastAsia"/>
        </w:rPr>
        <w:t>會造成</w:t>
      </w:r>
      <w:r w:rsidR="00F10FE7">
        <w:rPr>
          <w:rFonts w:hint="eastAsia"/>
        </w:rPr>
        <w:t>運算上</w:t>
      </w:r>
      <w:r w:rsidR="006D1DFB">
        <w:rPr>
          <w:rFonts w:hint="eastAsia"/>
        </w:rPr>
        <w:t>的錯誤，</w:t>
      </w:r>
      <w:r w:rsidR="00895D8C">
        <w:rPr>
          <w:rFonts w:hint="eastAsia"/>
        </w:rPr>
        <w:t>造成程式</w:t>
      </w:r>
      <w:r w:rsidR="00BB268D">
        <w:rPr>
          <w:rFonts w:hint="eastAsia"/>
        </w:rPr>
        <w:t>會</w:t>
      </w:r>
      <w:r w:rsidR="009951BF">
        <w:rPr>
          <w:rFonts w:hint="eastAsia"/>
        </w:rPr>
        <w:t>判斷</w:t>
      </w:r>
      <w:r w:rsidR="00BB268D">
        <w:rPr>
          <w:rFonts w:hint="eastAsia"/>
        </w:rPr>
        <w:t>成回頭點</w:t>
      </w:r>
      <w:r w:rsidR="00F77ADD">
        <w:rPr>
          <w:rFonts w:hint="eastAsia"/>
        </w:rPr>
        <w:t>，也就是認定為沒有交點</w:t>
      </w:r>
      <w:r w:rsidR="00463C80">
        <w:rPr>
          <w:rFonts w:hint="eastAsia"/>
        </w:rPr>
        <w:t>，</w:t>
      </w:r>
      <w:r w:rsidR="000039D6">
        <w:rPr>
          <w:rFonts w:hint="eastAsia"/>
        </w:rPr>
        <w:t>這裡我沒有處理到，可能可以考慮設置一個容忍</w:t>
      </w:r>
      <w:r w:rsidR="008E152C">
        <w:rPr>
          <w:rFonts w:hint="eastAsia"/>
        </w:rPr>
        <w:t>值去</w:t>
      </w:r>
      <w:r w:rsidR="008D4CD9">
        <w:rPr>
          <w:rFonts w:hint="eastAsia"/>
        </w:rPr>
        <w:t>接受那個誤差。</w:t>
      </w:r>
      <w:r w:rsidR="003C325E">
        <w:rPr>
          <w:rFonts w:hint="eastAsia"/>
        </w:rPr>
        <w:t>在消線上我會去掉完全沒有和</w:t>
      </w:r>
      <w:r w:rsidR="003C325E">
        <w:rPr>
          <w:rFonts w:hint="eastAsia"/>
        </w:rPr>
        <w:t>V</w:t>
      </w:r>
      <w:r w:rsidR="003C325E">
        <w:t>oronoi Diagram</w:t>
      </w:r>
      <w:r w:rsidR="003C325E">
        <w:rPr>
          <w:rFonts w:hint="eastAsia"/>
        </w:rPr>
        <w:t>有交點的線段，</w:t>
      </w:r>
      <w:r w:rsidR="00FE6B8B">
        <w:rPr>
          <w:rFonts w:hint="eastAsia"/>
        </w:rPr>
        <w:t>但我忘記考慮到線段和</w:t>
      </w:r>
      <w:r w:rsidR="00FE6B8B">
        <w:rPr>
          <w:rFonts w:hint="eastAsia"/>
        </w:rPr>
        <w:t>H</w:t>
      </w:r>
      <w:r w:rsidR="00FE6B8B">
        <w:t>yper Plane</w:t>
      </w:r>
      <w:r w:rsidR="00FE6B8B">
        <w:rPr>
          <w:rFonts w:hint="eastAsia"/>
        </w:rPr>
        <w:t>平行的狀況，</w:t>
      </w:r>
      <w:r w:rsidR="001D629C">
        <w:rPr>
          <w:rFonts w:hint="eastAsia"/>
        </w:rPr>
        <w:t>造成</w:t>
      </w:r>
      <w:r w:rsidR="00357563">
        <w:rPr>
          <w:rFonts w:hint="eastAsia"/>
        </w:rPr>
        <w:t>平行線被消掉，</w:t>
      </w:r>
      <w:r w:rsidR="00EB067F">
        <w:rPr>
          <w:rFonts w:hint="eastAsia"/>
        </w:rPr>
        <w:t>在這裡應該要在去判斷是否有線段和</w:t>
      </w:r>
      <w:r w:rsidR="00EB067F">
        <w:rPr>
          <w:rFonts w:hint="eastAsia"/>
        </w:rPr>
        <w:t>H</w:t>
      </w:r>
      <w:r w:rsidR="00EB067F">
        <w:t>yper Plane</w:t>
      </w:r>
      <w:r w:rsidR="00EB067F">
        <w:rPr>
          <w:rFonts w:hint="eastAsia"/>
        </w:rPr>
        <w:t>平行</w:t>
      </w:r>
    </w:p>
    <w:p w14:paraId="44732BF2" w14:textId="1169CDC4" w:rsidR="00EB067F" w:rsidRDefault="00EB067F" w:rsidP="001D5F52"/>
    <w:p w14:paraId="23078C6E" w14:textId="1E633AEC" w:rsidR="00EB067F" w:rsidRDefault="00D721BB" w:rsidP="00D721BB">
      <w:pPr>
        <w:jc w:val="center"/>
      </w:pPr>
      <w:r>
        <w:rPr>
          <w:rFonts w:hint="eastAsia"/>
        </w:rPr>
        <w:t>逐步執行</w:t>
      </w:r>
    </w:p>
    <w:p w14:paraId="5FD82DA0" w14:textId="0E3338BB" w:rsidR="00D721BB" w:rsidRDefault="00D80108" w:rsidP="00D721BB">
      <w:r>
        <w:rPr>
          <w:rFonts w:hint="eastAsia"/>
        </w:rPr>
        <w:t>我在顯示畫面的時候</w:t>
      </w:r>
      <w:r w:rsidR="0092668D">
        <w:rPr>
          <w:rFonts w:hint="eastAsia"/>
        </w:rPr>
        <w:t>都是</w:t>
      </w:r>
      <w:r w:rsidR="00BA5BD2">
        <w:rPr>
          <w:rFonts w:hint="eastAsia"/>
        </w:rPr>
        <w:t>依照</w:t>
      </w:r>
      <w:r w:rsidR="001117A8" w:rsidRPr="00BA6EAF">
        <w:t>PointEdgeRecoder</w:t>
      </w:r>
      <w:r w:rsidR="00BA5BD2">
        <w:rPr>
          <w:rFonts w:hint="eastAsia"/>
        </w:rPr>
        <w:t>此資料結構</w:t>
      </w:r>
      <w:r w:rsidR="00516214">
        <w:rPr>
          <w:rFonts w:hint="eastAsia"/>
        </w:rPr>
        <w:t>顯示</w:t>
      </w:r>
      <w:r w:rsidR="00D10CC4">
        <w:rPr>
          <w:rFonts w:hint="eastAsia"/>
        </w:rPr>
        <w:t>，可以看到該資料</w:t>
      </w:r>
      <w:r w:rsidR="007B6CB0">
        <w:rPr>
          <w:rFonts w:hint="eastAsia"/>
        </w:rPr>
        <w:t>結構</w:t>
      </w:r>
      <w:r w:rsidR="00D10CC4">
        <w:rPr>
          <w:rFonts w:hint="eastAsia"/>
        </w:rPr>
        <w:t>會記錄點、線段、</w:t>
      </w:r>
      <w:r w:rsidR="00D10CC4">
        <w:rPr>
          <w:rFonts w:hint="eastAsia"/>
        </w:rPr>
        <w:t>C</w:t>
      </w:r>
      <w:r w:rsidR="00D10CC4">
        <w:t>onvex Hull</w:t>
      </w:r>
      <w:r w:rsidR="00D10CC4">
        <w:rPr>
          <w:rFonts w:hint="eastAsia"/>
        </w:rPr>
        <w:t>線段以及</w:t>
      </w:r>
      <w:r w:rsidR="00D10CC4">
        <w:rPr>
          <w:rFonts w:hint="eastAsia"/>
        </w:rPr>
        <w:t>H</w:t>
      </w:r>
      <w:r w:rsidR="00D10CC4">
        <w:t>yper Plane</w:t>
      </w:r>
      <w:r w:rsidR="00D10CC4">
        <w:rPr>
          <w:rFonts w:hint="eastAsia"/>
        </w:rPr>
        <w:t>線段</w:t>
      </w:r>
      <w:r w:rsidR="005270C6">
        <w:rPr>
          <w:rFonts w:hint="eastAsia"/>
        </w:rPr>
        <w:t>，以及他們對應的顏色，</w:t>
      </w:r>
      <w:r w:rsidR="00C86DF1">
        <w:rPr>
          <w:rFonts w:hint="eastAsia"/>
        </w:rPr>
        <w:t>因此我把要顯示的步驟</w:t>
      </w:r>
      <w:r w:rsidR="00130A1C">
        <w:rPr>
          <w:rFonts w:hint="eastAsia"/>
        </w:rPr>
        <w:t>都用</w:t>
      </w:r>
      <w:r w:rsidR="00130A1C">
        <w:rPr>
          <w:rFonts w:hint="eastAsia"/>
        </w:rPr>
        <w:t>P</w:t>
      </w:r>
      <w:r w:rsidR="00130A1C">
        <w:t>ointEdgeRecoder</w:t>
      </w:r>
      <w:r w:rsidR="00130A1C">
        <w:rPr>
          <w:rFonts w:hint="eastAsia"/>
        </w:rPr>
        <w:t>的結構儲存並存入一個佇列中，</w:t>
      </w:r>
      <w:r w:rsidR="00CB7E15">
        <w:rPr>
          <w:rFonts w:hint="eastAsia"/>
        </w:rPr>
        <w:t>當使用者按下</w:t>
      </w:r>
      <w:r w:rsidR="00CB7E15">
        <w:rPr>
          <w:rFonts w:asciiTheme="minorEastAsia" w:hAnsiTheme="minorEastAsia" w:hint="eastAsia"/>
        </w:rPr>
        <w:t>「</w:t>
      </w:r>
      <w:r w:rsidR="00D8598A">
        <w:t>step</w:t>
      </w:r>
      <w:r w:rsidR="00CB7E15">
        <w:rPr>
          <w:rFonts w:asciiTheme="minorEastAsia" w:hAnsiTheme="minorEastAsia" w:hint="eastAsia"/>
        </w:rPr>
        <w:t>」</w:t>
      </w:r>
      <w:r w:rsidR="00D72127">
        <w:rPr>
          <w:rFonts w:asciiTheme="minorEastAsia" w:hAnsiTheme="minorEastAsia" w:hint="eastAsia"/>
        </w:rPr>
        <w:t>時</w:t>
      </w:r>
      <w:r w:rsidR="00857C12">
        <w:rPr>
          <w:rFonts w:asciiTheme="minorEastAsia" w:hAnsiTheme="minorEastAsia" w:hint="eastAsia"/>
        </w:rPr>
        <w:t>，</w:t>
      </w:r>
      <w:r w:rsidR="00CB6A69">
        <w:rPr>
          <w:rFonts w:asciiTheme="minorEastAsia" w:hAnsiTheme="minorEastAsia" w:hint="eastAsia"/>
        </w:rPr>
        <w:t>就從佇列</w:t>
      </w:r>
      <w:r w:rsidR="00D8598A">
        <w:rPr>
          <w:rFonts w:asciiTheme="minorEastAsia" w:hAnsiTheme="minorEastAsia" w:hint="eastAsia"/>
        </w:rPr>
        <w:t>取出一個</w:t>
      </w:r>
      <w:r w:rsidR="00D8598A">
        <w:rPr>
          <w:rFonts w:hint="eastAsia"/>
        </w:rPr>
        <w:t>P</w:t>
      </w:r>
      <w:r w:rsidR="00D8598A">
        <w:t>ointEdgeRecoder</w:t>
      </w:r>
      <w:r w:rsidR="00725948">
        <w:rPr>
          <w:rFonts w:hint="eastAsia"/>
        </w:rPr>
        <w:t>顯示</w:t>
      </w:r>
      <w:r w:rsidR="00860483">
        <w:rPr>
          <w:rFonts w:hint="eastAsia"/>
        </w:rPr>
        <w:t>，</w:t>
      </w:r>
      <w:r w:rsidR="008F0438">
        <w:rPr>
          <w:rFonts w:hint="eastAsia"/>
        </w:rPr>
        <w:t>只是要注意的是</w:t>
      </w:r>
      <w:r w:rsidR="008F0438">
        <w:rPr>
          <w:rFonts w:hint="eastAsia"/>
        </w:rPr>
        <w:t>C#</w:t>
      </w:r>
      <w:r w:rsidR="008F0438">
        <w:rPr>
          <w:rFonts w:hint="eastAsia"/>
        </w:rPr>
        <w:t>是使用物件導向，</w:t>
      </w:r>
      <w:r w:rsidR="00B96A10">
        <w:rPr>
          <w:rFonts w:hint="eastAsia"/>
        </w:rPr>
        <w:t>存入佇列的內容若直接使用變數的話，</w:t>
      </w:r>
      <w:r w:rsidR="00C722F1">
        <w:rPr>
          <w:rFonts w:hint="eastAsia"/>
        </w:rPr>
        <w:t>它只會紀錄該物件的記憶體位置，</w:t>
      </w:r>
      <w:r w:rsidR="0087263C">
        <w:rPr>
          <w:rFonts w:hint="eastAsia"/>
        </w:rPr>
        <w:t>後面步驟若改到該物件會把佇列內的值也改掉，這樣就不對了，所以</w:t>
      </w:r>
      <w:r w:rsidR="007A17D0">
        <w:rPr>
          <w:rFonts w:hint="eastAsia"/>
        </w:rPr>
        <w:t>要將</w:t>
      </w:r>
      <w:r w:rsidR="0087263C">
        <w:rPr>
          <w:rFonts w:hint="eastAsia"/>
        </w:rPr>
        <w:t>物件</w:t>
      </w:r>
      <w:r w:rsidR="002143AE">
        <w:rPr>
          <w:rFonts w:hint="eastAsia"/>
        </w:rPr>
        <w:t>利用</w:t>
      </w:r>
      <w:r w:rsidR="002143AE">
        <w:rPr>
          <w:rFonts w:hint="eastAsia"/>
        </w:rPr>
        <w:t>C</w:t>
      </w:r>
      <w:r w:rsidR="002143AE">
        <w:t>lone</w:t>
      </w:r>
      <w:r w:rsidR="002143AE">
        <w:rPr>
          <w:rFonts w:hint="eastAsia"/>
        </w:rPr>
        <w:t>的方法</w:t>
      </w:r>
      <w:r w:rsidR="007A17D0">
        <w:rPr>
          <w:rFonts w:hint="eastAsia"/>
        </w:rPr>
        <w:t>儲存</w:t>
      </w:r>
    </w:p>
    <w:p w14:paraId="5E142351" w14:textId="459BBBE8" w:rsidR="00871F29" w:rsidRDefault="00871F29" w:rsidP="00D721BB"/>
    <w:p w14:paraId="02849930" w14:textId="2C0FF186" w:rsidR="00871F29" w:rsidRPr="004C1A88" w:rsidRDefault="004C1A88" w:rsidP="004C1A88">
      <w:pPr>
        <w:jc w:val="center"/>
        <w:rPr>
          <w:sz w:val="28"/>
          <w:szCs w:val="28"/>
        </w:rPr>
      </w:pPr>
      <w:r w:rsidRPr="004C1A88">
        <w:rPr>
          <w:rFonts w:hint="eastAsia"/>
          <w:sz w:val="28"/>
          <w:szCs w:val="28"/>
        </w:rPr>
        <w:t>軟體測試與實驗結果</w:t>
      </w:r>
    </w:p>
    <w:p w14:paraId="7AB16F3A" w14:textId="5E058ED6" w:rsidR="004C1A88" w:rsidRDefault="00E57C8E" w:rsidP="004C1A88">
      <w:pPr>
        <w:jc w:val="center"/>
      </w:pPr>
      <w:r>
        <w:rPr>
          <w:rFonts w:hint="eastAsia"/>
        </w:rPr>
        <w:t>執行環境</w:t>
      </w:r>
    </w:p>
    <w:p w14:paraId="7E0C26D8" w14:textId="333B25EE" w:rsidR="00496C3B" w:rsidRDefault="00496C3B" w:rsidP="004C1A88">
      <w:pPr>
        <w:jc w:val="center"/>
        <w:rPr>
          <w:rFonts w:hint="eastAsia"/>
        </w:rPr>
      </w:pPr>
    </w:p>
    <w:p w14:paraId="7F2ADFDE" w14:textId="1E4492AA" w:rsidR="00496C3B" w:rsidRDefault="00DC5B87" w:rsidP="004C1A88">
      <w:pPr>
        <w:jc w:val="center"/>
      </w:pPr>
      <w:r>
        <w:rPr>
          <w:rFonts w:hint="eastAsia"/>
        </w:rPr>
        <w:t>實驗結果</w:t>
      </w:r>
    </w:p>
    <w:p w14:paraId="47BB3FA0" w14:textId="2409E55A" w:rsidR="00DC5B87" w:rsidRDefault="00DC5B87" w:rsidP="004C1A88">
      <w:pPr>
        <w:jc w:val="center"/>
      </w:pPr>
    </w:p>
    <w:p w14:paraId="2AB075C7" w14:textId="019E676E" w:rsidR="00D20F46" w:rsidRPr="00D20F46" w:rsidRDefault="00D20F46" w:rsidP="004C1A88">
      <w:pPr>
        <w:jc w:val="center"/>
        <w:rPr>
          <w:sz w:val="28"/>
          <w:szCs w:val="28"/>
        </w:rPr>
      </w:pPr>
      <w:r w:rsidRPr="00D20F46">
        <w:rPr>
          <w:rFonts w:hint="eastAsia"/>
          <w:sz w:val="28"/>
          <w:szCs w:val="28"/>
        </w:rPr>
        <w:t>結論與心得</w:t>
      </w:r>
    </w:p>
    <w:p w14:paraId="34F291F9" w14:textId="19244B68" w:rsidR="00D20F46" w:rsidRDefault="00EA2EBF" w:rsidP="004C1A88">
      <w:pPr>
        <w:jc w:val="center"/>
      </w:pPr>
      <w:r>
        <w:rPr>
          <w:rFonts w:hint="eastAsia"/>
        </w:rPr>
        <w:t>語言選擇</w:t>
      </w:r>
    </w:p>
    <w:p w14:paraId="206D8A22" w14:textId="3C0A0A7F" w:rsidR="00EA2EBF" w:rsidRPr="00F9456F" w:rsidRDefault="009D2A87" w:rsidP="00EA2EBF">
      <w:pPr>
        <w:rPr>
          <w:rFonts w:hint="eastAsia"/>
        </w:rPr>
      </w:pPr>
      <w:r>
        <w:rPr>
          <w:rFonts w:hint="eastAsia"/>
        </w:rPr>
        <w:t>在語言的選擇上</w:t>
      </w:r>
      <w:r w:rsidR="007D7072">
        <w:rPr>
          <w:rFonts w:hint="eastAsia"/>
        </w:rPr>
        <w:t>，</w:t>
      </w:r>
      <w:r w:rsidR="006332D1">
        <w:rPr>
          <w:rFonts w:hint="eastAsia"/>
        </w:rPr>
        <w:t>因為本堂課程有說要使用</w:t>
      </w:r>
      <w:r w:rsidR="00C33431">
        <w:rPr>
          <w:rFonts w:hint="eastAsia"/>
        </w:rPr>
        <w:t>GUI</w:t>
      </w:r>
      <w:r w:rsidR="000E2B02">
        <w:rPr>
          <w:rFonts w:hint="eastAsia"/>
        </w:rPr>
        <w:t>，</w:t>
      </w:r>
      <w:r w:rsidR="0022147E">
        <w:rPr>
          <w:rFonts w:hint="eastAsia"/>
        </w:rPr>
        <w:t>而且還要使用到畫布、讀寫檔</w:t>
      </w:r>
      <w:r w:rsidR="00617921">
        <w:rPr>
          <w:rFonts w:hint="eastAsia"/>
        </w:rPr>
        <w:t>，</w:t>
      </w:r>
      <w:r w:rsidR="00182CE8">
        <w:rPr>
          <w:rFonts w:hint="eastAsia"/>
        </w:rPr>
        <w:t>我很直覺的就想到</w:t>
      </w:r>
      <w:r w:rsidR="00B821BF">
        <w:rPr>
          <w:rFonts w:hint="eastAsia"/>
        </w:rPr>
        <w:t>大學時修的視窗程式設計課程</w:t>
      </w:r>
      <w:r w:rsidR="00A8584D">
        <w:rPr>
          <w:rFonts w:hint="eastAsia"/>
        </w:rPr>
        <w:t>使用</w:t>
      </w:r>
      <w:r w:rsidR="00A8584D">
        <w:rPr>
          <w:rFonts w:hint="eastAsia"/>
        </w:rPr>
        <w:t>C#</w:t>
      </w:r>
      <w:r w:rsidR="0021378C">
        <w:rPr>
          <w:rFonts w:hint="eastAsia"/>
        </w:rPr>
        <w:t>建立視窗程式</w:t>
      </w:r>
      <w:r w:rsidR="001B5B73">
        <w:rPr>
          <w:rFonts w:hint="eastAsia"/>
        </w:rPr>
        <w:t>，</w:t>
      </w:r>
      <w:r w:rsidR="000939F5">
        <w:rPr>
          <w:rFonts w:hint="eastAsia"/>
        </w:rPr>
        <w:t>在建立</w:t>
      </w:r>
      <w:r w:rsidR="000939F5">
        <w:rPr>
          <w:rFonts w:hint="eastAsia"/>
        </w:rPr>
        <w:t>GUI</w:t>
      </w:r>
      <w:r w:rsidR="000939F5">
        <w:rPr>
          <w:rFonts w:hint="eastAsia"/>
        </w:rPr>
        <w:t>的過程中</w:t>
      </w:r>
      <w:r w:rsidR="00747D40">
        <w:rPr>
          <w:rFonts w:hint="eastAsia"/>
        </w:rPr>
        <w:t>我非常順利的就完成了</w:t>
      </w:r>
      <w:r w:rsidR="00DA6C92">
        <w:rPr>
          <w:rFonts w:hint="eastAsia"/>
        </w:rPr>
        <w:t>，</w:t>
      </w:r>
      <w:r w:rsidR="00D469B7">
        <w:rPr>
          <w:rFonts w:hint="eastAsia"/>
        </w:rPr>
        <w:t>但是在實作演算法的過程中，</w:t>
      </w:r>
      <w:r w:rsidR="005B474F">
        <w:rPr>
          <w:rFonts w:hint="eastAsia"/>
        </w:rPr>
        <w:t>早已被</w:t>
      </w:r>
      <w:r w:rsidR="005B474F">
        <w:rPr>
          <w:rFonts w:hint="eastAsia"/>
        </w:rPr>
        <w:t>P</w:t>
      </w:r>
      <w:r w:rsidR="005B474F">
        <w:t>ython</w:t>
      </w:r>
      <w:r w:rsidR="005B474F">
        <w:rPr>
          <w:rFonts w:hint="eastAsia"/>
        </w:rPr>
        <w:t>養壞的</w:t>
      </w:r>
      <w:r w:rsidR="00092A88">
        <w:rPr>
          <w:rFonts w:hint="eastAsia"/>
        </w:rPr>
        <w:t>我覺得</w:t>
      </w:r>
      <w:r w:rsidR="00092A88">
        <w:rPr>
          <w:rFonts w:hint="eastAsia"/>
        </w:rPr>
        <w:t>C#</w:t>
      </w:r>
      <w:r w:rsidR="00092A88">
        <w:rPr>
          <w:rFonts w:hint="eastAsia"/>
        </w:rPr>
        <w:t>的</w:t>
      </w:r>
      <w:r w:rsidR="000D3042">
        <w:rPr>
          <w:rFonts w:hint="eastAsia"/>
        </w:rPr>
        <w:t>語法過於</w:t>
      </w:r>
      <w:r w:rsidR="00AD1F2E">
        <w:rPr>
          <w:rFonts w:hint="eastAsia"/>
        </w:rPr>
        <w:t>冗長，</w:t>
      </w:r>
      <w:r w:rsidR="00BD4D74">
        <w:rPr>
          <w:rFonts w:hint="eastAsia"/>
        </w:rPr>
        <w:t>且遇到</w:t>
      </w:r>
      <w:r w:rsidR="002B5D13">
        <w:rPr>
          <w:rFonts w:hint="eastAsia"/>
        </w:rPr>
        <w:t>只有</w:t>
      </w:r>
      <w:r w:rsidR="00115844">
        <w:rPr>
          <w:rFonts w:hint="eastAsia"/>
        </w:rPr>
        <w:t>紀錄到地址</w:t>
      </w:r>
      <w:r w:rsidR="002B5D13">
        <w:rPr>
          <w:rFonts w:hint="eastAsia"/>
        </w:rPr>
        <w:t>沒有複製</w:t>
      </w:r>
      <w:r w:rsidR="00723B13">
        <w:rPr>
          <w:rFonts w:hint="eastAsia"/>
        </w:rPr>
        <w:t>的問題</w:t>
      </w:r>
    </w:p>
    <w:sectPr w:rsidR="00EA2EBF" w:rsidRPr="00F9456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E7ECE"/>
    <w:multiLevelType w:val="hybridMultilevel"/>
    <w:tmpl w:val="A87AEF34"/>
    <w:lvl w:ilvl="0" w:tplc="CDA27F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8C73800"/>
    <w:multiLevelType w:val="hybridMultilevel"/>
    <w:tmpl w:val="AD0C1B9A"/>
    <w:lvl w:ilvl="0" w:tplc="2BDAD4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63841C2"/>
    <w:multiLevelType w:val="hybridMultilevel"/>
    <w:tmpl w:val="DBFA9B9A"/>
    <w:lvl w:ilvl="0" w:tplc="8F3EDB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4EA2849"/>
    <w:multiLevelType w:val="hybridMultilevel"/>
    <w:tmpl w:val="43C404B6"/>
    <w:lvl w:ilvl="0" w:tplc="3DE85F7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yNjMwMTYwsDC0NDVR0lEKTi0uzszPAykwrAUAYPKQoywAAAA="/>
  </w:docVars>
  <w:rsids>
    <w:rsidRoot w:val="00A50022"/>
    <w:rsid w:val="000039D6"/>
    <w:rsid w:val="00005E61"/>
    <w:rsid w:val="00006BFB"/>
    <w:rsid w:val="00010004"/>
    <w:rsid w:val="00017014"/>
    <w:rsid w:val="00021CE0"/>
    <w:rsid w:val="000267BE"/>
    <w:rsid w:val="00030287"/>
    <w:rsid w:val="000353F3"/>
    <w:rsid w:val="00046E73"/>
    <w:rsid w:val="000523CC"/>
    <w:rsid w:val="00052AB6"/>
    <w:rsid w:val="00057EBB"/>
    <w:rsid w:val="000774B6"/>
    <w:rsid w:val="000805D1"/>
    <w:rsid w:val="0009036A"/>
    <w:rsid w:val="00092A88"/>
    <w:rsid w:val="000939F5"/>
    <w:rsid w:val="000A6B5D"/>
    <w:rsid w:val="000B0345"/>
    <w:rsid w:val="000C049C"/>
    <w:rsid w:val="000C2E7D"/>
    <w:rsid w:val="000C48E2"/>
    <w:rsid w:val="000D2A5A"/>
    <w:rsid w:val="000D3042"/>
    <w:rsid w:val="000E24F0"/>
    <w:rsid w:val="000E2B02"/>
    <w:rsid w:val="000E5374"/>
    <w:rsid w:val="000E7784"/>
    <w:rsid w:val="000F2C3C"/>
    <w:rsid w:val="001117A8"/>
    <w:rsid w:val="00115844"/>
    <w:rsid w:val="00124FCB"/>
    <w:rsid w:val="00130A1C"/>
    <w:rsid w:val="00136389"/>
    <w:rsid w:val="00143182"/>
    <w:rsid w:val="001517B5"/>
    <w:rsid w:val="001568B4"/>
    <w:rsid w:val="00156BE5"/>
    <w:rsid w:val="00156E48"/>
    <w:rsid w:val="001613AE"/>
    <w:rsid w:val="00164030"/>
    <w:rsid w:val="0016573E"/>
    <w:rsid w:val="001716DF"/>
    <w:rsid w:val="00171CC9"/>
    <w:rsid w:val="001721B4"/>
    <w:rsid w:val="00174088"/>
    <w:rsid w:val="00182CE8"/>
    <w:rsid w:val="00186ED6"/>
    <w:rsid w:val="00191DD1"/>
    <w:rsid w:val="001937EE"/>
    <w:rsid w:val="00197DE2"/>
    <w:rsid w:val="001A5ED7"/>
    <w:rsid w:val="001B143C"/>
    <w:rsid w:val="001B5B73"/>
    <w:rsid w:val="001C015B"/>
    <w:rsid w:val="001C02E3"/>
    <w:rsid w:val="001D5F52"/>
    <w:rsid w:val="001D629C"/>
    <w:rsid w:val="001E2DD6"/>
    <w:rsid w:val="001E3C79"/>
    <w:rsid w:val="0020215D"/>
    <w:rsid w:val="00205C1A"/>
    <w:rsid w:val="0021378C"/>
    <w:rsid w:val="002143AE"/>
    <w:rsid w:val="0022147E"/>
    <w:rsid w:val="0023402E"/>
    <w:rsid w:val="00254B55"/>
    <w:rsid w:val="00277094"/>
    <w:rsid w:val="00282749"/>
    <w:rsid w:val="00295D89"/>
    <w:rsid w:val="002A2D85"/>
    <w:rsid w:val="002A3487"/>
    <w:rsid w:val="002A7444"/>
    <w:rsid w:val="002B37A0"/>
    <w:rsid w:val="002B5D13"/>
    <w:rsid w:val="002B7B58"/>
    <w:rsid w:val="002D240E"/>
    <w:rsid w:val="002D5810"/>
    <w:rsid w:val="002E2BD0"/>
    <w:rsid w:val="002E3355"/>
    <w:rsid w:val="002F6791"/>
    <w:rsid w:val="003127A7"/>
    <w:rsid w:val="00313D5D"/>
    <w:rsid w:val="00314B8B"/>
    <w:rsid w:val="00316869"/>
    <w:rsid w:val="0031792F"/>
    <w:rsid w:val="00320622"/>
    <w:rsid w:val="00323C05"/>
    <w:rsid w:val="00326BD7"/>
    <w:rsid w:val="00347EAA"/>
    <w:rsid w:val="00355797"/>
    <w:rsid w:val="00357563"/>
    <w:rsid w:val="003639F0"/>
    <w:rsid w:val="00365A9C"/>
    <w:rsid w:val="003773A4"/>
    <w:rsid w:val="00385E15"/>
    <w:rsid w:val="00391307"/>
    <w:rsid w:val="003A236D"/>
    <w:rsid w:val="003A4C69"/>
    <w:rsid w:val="003C325E"/>
    <w:rsid w:val="003C423F"/>
    <w:rsid w:val="003D5E91"/>
    <w:rsid w:val="003E1D3E"/>
    <w:rsid w:val="003E1F1A"/>
    <w:rsid w:val="003F1AB2"/>
    <w:rsid w:val="003F32B0"/>
    <w:rsid w:val="003F485D"/>
    <w:rsid w:val="004012CC"/>
    <w:rsid w:val="0040736F"/>
    <w:rsid w:val="00421A1F"/>
    <w:rsid w:val="0042272A"/>
    <w:rsid w:val="00430DC0"/>
    <w:rsid w:val="00432066"/>
    <w:rsid w:val="00432F7A"/>
    <w:rsid w:val="004343F7"/>
    <w:rsid w:val="00441942"/>
    <w:rsid w:val="0044401A"/>
    <w:rsid w:val="00447EDF"/>
    <w:rsid w:val="00463C80"/>
    <w:rsid w:val="00464016"/>
    <w:rsid w:val="00464578"/>
    <w:rsid w:val="00466C23"/>
    <w:rsid w:val="004723CB"/>
    <w:rsid w:val="00496C3B"/>
    <w:rsid w:val="004A50CD"/>
    <w:rsid w:val="004C1A88"/>
    <w:rsid w:val="004C3D6F"/>
    <w:rsid w:val="004D1525"/>
    <w:rsid w:val="004E0916"/>
    <w:rsid w:val="004E3106"/>
    <w:rsid w:val="004F12C6"/>
    <w:rsid w:val="004F36B0"/>
    <w:rsid w:val="004F79EE"/>
    <w:rsid w:val="004F7F38"/>
    <w:rsid w:val="00506E3E"/>
    <w:rsid w:val="005071BB"/>
    <w:rsid w:val="00507404"/>
    <w:rsid w:val="00507FE8"/>
    <w:rsid w:val="00515C1D"/>
    <w:rsid w:val="00516214"/>
    <w:rsid w:val="00517AB8"/>
    <w:rsid w:val="005204DA"/>
    <w:rsid w:val="005270C6"/>
    <w:rsid w:val="0053048A"/>
    <w:rsid w:val="00556BE3"/>
    <w:rsid w:val="005578F3"/>
    <w:rsid w:val="00560851"/>
    <w:rsid w:val="00573830"/>
    <w:rsid w:val="005866D9"/>
    <w:rsid w:val="00593C83"/>
    <w:rsid w:val="005A286C"/>
    <w:rsid w:val="005A6D10"/>
    <w:rsid w:val="005B28DB"/>
    <w:rsid w:val="005B474F"/>
    <w:rsid w:val="005C2680"/>
    <w:rsid w:val="005C5BB6"/>
    <w:rsid w:val="005C693D"/>
    <w:rsid w:val="005E6600"/>
    <w:rsid w:val="005F0249"/>
    <w:rsid w:val="006002BE"/>
    <w:rsid w:val="00612291"/>
    <w:rsid w:val="00616F9E"/>
    <w:rsid w:val="00617921"/>
    <w:rsid w:val="0062724E"/>
    <w:rsid w:val="0063184A"/>
    <w:rsid w:val="006332D1"/>
    <w:rsid w:val="00634714"/>
    <w:rsid w:val="006613AD"/>
    <w:rsid w:val="00662984"/>
    <w:rsid w:val="00667545"/>
    <w:rsid w:val="00677181"/>
    <w:rsid w:val="00677402"/>
    <w:rsid w:val="00687AD8"/>
    <w:rsid w:val="00693D8D"/>
    <w:rsid w:val="00694562"/>
    <w:rsid w:val="00697296"/>
    <w:rsid w:val="006A099D"/>
    <w:rsid w:val="006A187A"/>
    <w:rsid w:val="006A38BF"/>
    <w:rsid w:val="006D1DFB"/>
    <w:rsid w:val="006D42B1"/>
    <w:rsid w:val="006E1036"/>
    <w:rsid w:val="006E240B"/>
    <w:rsid w:val="006E408A"/>
    <w:rsid w:val="006E524C"/>
    <w:rsid w:val="006E5F30"/>
    <w:rsid w:val="006F615A"/>
    <w:rsid w:val="007038C3"/>
    <w:rsid w:val="00705F1A"/>
    <w:rsid w:val="0072103B"/>
    <w:rsid w:val="00723B13"/>
    <w:rsid w:val="00725948"/>
    <w:rsid w:val="00747D40"/>
    <w:rsid w:val="00750525"/>
    <w:rsid w:val="00752DBF"/>
    <w:rsid w:val="00753746"/>
    <w:rsid w:val="00755C70"/>
    <w:rsid w:val="0075757B"/>
    <w:rsid w:val="0076496D"/>
    <w:rsid w:val="007665EC"/>
    <w:rsid w:val="00770F02"/>
    <w:rsid w:val="00783990"/>
    <w:rsid w:val="007850A4"/>
    <w:rsid w:val="007912D9"/>
    <w:rsid w:val="007A17D0"/>
    <w:rsid w:val="007A2E46"/>
    <w:rsid w:val="007A4D88"/>
    <w:rsid w:val="007A65A6"/>
    <w:rsid w:val="007B034F"/>
    <w:rsid w:val="007B1DEC"/>
    <w:rsid w:val="007B6CA2"/>
    <w:rsid w:val="007B6CB0"/>
    <w:rsid w:val="007C09C1"/>
    <w:rsid w:val="007C2457"/>
    <w:rsid w:val="007C4D15"/>
    <w:rsid w:val="007D7072"/>
    <w:rsid w:val="007E2E3A"/>
    <w:rsid w:val="007E3773"/>
    <w:rsid w:val="007E7AB3"/>
    <w:rsid w:val="007F6137"/>
    <w:rsid w:val="00824B05"/>
    <w:rsid w:val="00830039"/>
    <w:rsid w:val="00850698"/>
    <w:rsid w:val="00855778"/>
    <w:rsid w:val="00857C12"/>
    <w:rsid w:val="00860483"/>
    <w:rsid w:val="0086152F"/>
    <w:rsid w:val="00867D6B"/>
    <w:rsid w:val="00871F29"/>
    <w:rsid w:val="0087263C"/>
    <w:rsid w:val="00883CF6"/>
    <w:rsid w:val="0088517D"/>
    <w:rsid w:val="0089293D"/>
    <w:rsid w:val="00895D8C"/>
    <w:rsid w:val="008B190F"/>
    <w:rsid w:val="008B6FCD"/>
    <w:rsid w:val="008D4854"/>
    <w:rsid w:val="008D4962"/>
    <w:rsid w:val="008D4CD9"/>
    <w:rsid w:val="008E152C"/>
    <w:rsid w:val="008E50FE"/>
    <w:rsid w:val="008E748A"/>
    <w:rsid w:val="008F0438"/>
    <w:rsid w:val="00905619"/>
    <w:rsid w:val="009101AE"/>
    <w:rsid w:val="00923F55"/>
    <w:rsid w:val="0092668D"/>
    <w:rsid w:val="00932843"/>
    <w:rsid w:val="009370B3"/>
    <w:rsid w:val="0094227A"/>
    <w:rsid w:val="0094596E"/>
    <w:rsid w:val="009556DC"/>
    <w:rsid w:val="00957484"/>
    <w:rsid w:val="009611E5"/>
    <w:rsid w:val="00966A1D"/>
    <w:rsid w:val="00983DC8"/>
    <w:rsid w:val="00987938"/>
    <w:rsid w:val="00993A42"/>
    <w:rsid w:val="009951BF"/>
    <w:rsid w:val="00997D74"/>
    <w:rsid w:val="009A57CB"/>
    <w:rsid w:val="009B5F7B"/>
    <w:rsid w:val="009C5C4E"/>
    <w:rsid w:val="009D2A87"/>
    <w:rsid w:val="009F15C5"/>
    <w:rsid w:val="00A00569"/>
    <w:rsid w:val="00A00CA8"/>
    <w:rsid w:val="00A0625E"/>
    <w:rsid w:val="00A10CCE"/>
    <w:rsid w:val="00A12B2F"/>
    <w:rsid w:val="00A165A0"/>
    <w:rsid w:val="00A16CC3"/>
    <w:rsid w:val="00A3036D"/>
    <w:rsid w:val="00A35FC3"/>
    <w:rsid w:val="00A37004"/>
    <w:rsid w:val="00A416FB"/>
    <w:rsid w:val="00A4686D"/>
    <w:rsid w:val="00A50022"/>
    <w:rsid w:val="00A56339"/>
    <w:rsid w:val="00A6649E"/>
    <w:rsid w:val="00A723B3"/>
    <w:rsid w:val="00A77863"/>
    <w:rsid w:val="00A8584D"/>
    <w:rsid w:val="00A937AE"/>
    <w:rsid w:val="00A94D0C"/>
    <w:rsid w:val="00AA5964"/>
    <w:rsid w:val="00AB4753"/>
    <w:rsid w:val="00AD0243"/>
    <w:rsid w:val="00AD1F2E"/>
    <w:rsid w:val="00AF25C9"/>
    <w:rsid w:val="00B073E0"/>
    <w:rsid w:val="00B20332"/>
    <w:rsid w:val="00B24B62"/>
    <w:rsid w:val="00B24D9F"/>
    <w:rsid w:val="00B25961"/>
    <w:rsid w:val="00B2692A"/>
    <w:rsid w:val="00B30BD2"/>
    <w:rsid w:val="00B344D7"/>
    <w:rsid w:val="00B34D07"/>
    <w:rsid w:val="00B40CE6"/>
    <w:rsid w:val="00B44474"/>
    <w:rsid w:val="00B45A68"/>
    <w:rsid w:val="00B509D5"/>
    <w:rsid w:val="00B533E3"/>
    <w:rsid w:val="00B534CE"/>
    <w:rsid w:val="00B61EFC"/>
    <w:rsid w:val="00B72C27"/>
    <w:rsid w:val="00B76F64"/>
    <w:rsid w:val="00B774D1"/>
    <w:rsid w:val="00B821BF"/>
    <w:rsid w:val="00B9272D"/>
    <w:rsid w:val="00B92A1D"/>
    <w:rsid w:val="00B954D1"/>
    <w:rsid w:val="00B96A10"/>
    <w:rsid w:val="00BA08D9"/>
    <w:rsid w:val="00BA5BD2"/>
    <w:rsid w:val="00BA6EAF"/>
    <w:rsid w:val="00BA745F"/>
    <w:rsid w:val="00BB268D"/>
    <w:rsid w:val="00BC1965"/>
    <w:rsid w:val="00BC23F2"/>
    <w:rsid w:val="00BC3905"/>
    <w:rsid w:val="00BD4D74"/>
    <w:rsid w:val="00BD6699"/>
    <w:rsid w:val="00BE3ED5"/>
    <w:rsid w:val="00BE5486"/>
    <w:rsid w:val="00C02062"/>
    <w:rsid w:val="00C1314B"/>
    <w:rsid w:val="00C22AD0"/>
    <w:rsid w:val="00C33431"/>
    <w:rsid w:val="00C351E8"/>
    <w:rsid w:val="00C356D1"/>
    <w:rsid w:val="00C35ECF"/>
    <w:rsid w:val="00C4331C"/>
    <w:rsid w:val="00C522DF"/>
    <w:rsid w:val="00C52917"/>
    <w:rsid w:val="00C722F1"/>
    <w:rsid w:val="00C863AB"/>
    <w:rsid w:val="00C863F9"/>
    <w:rsid w:val="00C86DF1"/>
    <w:rsid w:val="00C90F52"/>
    <w:rsid w:val="00C92AD1"/>
    <w:rsid w:val="00C94492"/>
    <w:rsid w:val="00C97CC4"/>
    <w:rsid w:val="00CB2C1A"/>
    <w:rsid w:val="00CB6A69"/>
    <w:rsid w:val="00CB7E15"/>
    <w:rsid w:val="00CC7025"/>
    <w:rsid w:val="00CD16C0"/>
    <w:rsid w:val="00CE0EA4"/>
    <w:rsid w:val="00D00F56"/>
    <w:rsid w:val="00D058CD"/>
    <w:rsid w:val="00D10CC4"/>
    <w:rsid w:val="00D15A9E"/>
    <w:rsid w:val="00D20F46"/>
    <w:rsid w:val="00D35C44"/>
    <w:rsid w:val="00D36165"/>
    <w:rsid w:val="00D469B7"/>
    <w:rsid w:val="00D543AC"/>
    <w:rsid w:val="00D60E15"/>
    <w:rsid w:val="00D72127"/>
    <w:rsid w:val="00D721BB"/>
    <w:rsid w:val="00D75CB4"/>
    <w:rsid w:val="00D771B8"/>
    <w:rsid w:val="00D7723A"/>
    <w:rsid w:val="00D80108"/>
    <w:rsid w:val="00D8122E"/>
    <w:rsid w:val="00D85521"/>
    <w:rsid w:val="00D8598A"/>
    <w:rsid w:val="00D87429"/>
    <w:rsid w:val="00D9031A"/>
    <w:rsid w:val="00D904CC"/>
    <w:rsid w:val="00D96AA7"/>
    <w:rsid w:val="00D97AAD"/>
    <w:rsid w:val="00DA1392"/>
    <w:rsid w:val="00DA6C92"/>
    <w:rsid w:val="00DC0AA4"/>
    <w:rsid w:val="00DC5B87"/>
    <w:rsid w:val="00DD0AC9"/>
    <w:rsid w:val="00DD362C"/>
    <w:rsid w:val="00DE1287"/>
    <w:rsid w:val="00DE7D83"/>
    <w:rsid w:val="00E261EE"/>
    <w:rsid w:val="00E312A6"/>
    <w:rsid w:val="00E31DBA"/>
    <w:rsid w:val="00E3554E"/>
    <w:rsid w:val="00E359FD"/>
    <w:rsid w:val="00E50089"/>
    <w:rsid w:val="00E57A26"/>
    <w:rsid w:val="00E57C8E"/>
    <w:rsid w:val="00E613C1"/>
    <w:rsid w:val="00E72484"/>
    <w:rsid w:val="00E75386"/>
    <w:rsid w:val="00E90FE8"/>
    <w:rsid w:val="00E9333F"/>
    <w:rsid w:val="00E9546F"/>
    <w:rsid w:val="00E95EBF"/>
    <w:rsid w:val="00EA2EBF"/>
    <w:rsid w:val="00EA36A3"/>
    <w:rsid w:val="00EB067F"/>
    <w:rsid w:val="00ED0033"/>
    <w:rsid w:val="00ED0E6D"/>
    <w:rsid w:val="00ED22CE"/>
    <w:rsid w:val="00ED5835"/>
    <w:rsid w:val="00F056A0"/>
    <w:rsid w:val="00F05DA1"/>
    <w:rsid w:val="00F10FE7"/>
    <w:rsid w:val="00F125F6"/>
    <w:rsid w:val="00F22121"/>
    <w:rsid w:val="00F30223"/>
    <w:rsid w:val="00F313D7"/>
    <w:rsid w:val="00F31B10"/>
    <w:rsid w:val="00F355DD"/>
    <w:rsid w:val="00F42B7D"/>
    <w:rsid w:val="00F46B26"/>
    <w:rsid w:val="00F46E77"/>
    <w:rsid w:val="00F565AA"/>
    <w:rsid w:val="00F64B04"/>
    <w:rsid w:val="00F66E17"/>
    <w:rsid w:val="00F77ADD"/>
    <w:rsid w:val="00F813AF"/>
    <w:rsid w:val="00F81CB4"/>
    <w:rsid w:val="00F9456F"/>
    <w:rsid w:val="00FA0DFE"/>
    <w:rsid w:val="00FB45CA"/>
    <w:rsid w:val="00FB4CE7"/>
    <w:rsid w:val="00FD5888"/>
    <w:rsid w:val="00FE6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1A03B"/>
  <w15:chartTrackingRefBased/>
  <w15:docId w15:val="{961EC7A8-4DFC-4C6D-B89D-D6FCD5940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55797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37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01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2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73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95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11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2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63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2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8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2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82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4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42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30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5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0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9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8</TotalTime>
  <Pages>9</Pages>
  <Words>627</Words>
  <Characters>3574</Characters>
  <Application>Microsoft Office Word</Application>
  <DocSecurity>0</DocSecurity>
  <Lines>29</Lines>
  <Paragraphs>8</Paragraphs>
  <ScaleCrop>false</ScaleCrop>
  <Company/>
  <LinksUpToDate>false</LinksUpToDate>
  <CharactersWithSpaces>4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定紘 韓</dc:creator>
  <cp:keywords/>
  <dc:description/>
  <cp:lastModifiedBy>定紘 韓</cp:lastModifiedBy>
  <cp:revision>426</cp:revision>
  <dcterms:created xsi:type="dcterms:W3CDTF">2021-12-29T07:20:00Z</dcterms:created>
  <dcterms:modified xsi:type="dcterms:W3CDTF">2021-12-30T03:54:00Z</dcterms:modified>
</cp:coreProperties>
</file>